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196E" w:rsidRPr="00E754EF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  <w:lang w:bidi="ar-EG"/>
        </w:rPr>
      </w:pPr>
      <w:r w:rsidRPr="00E754EF"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rtl/>
          <w:lang w:bidi="ar-EG"/>
        </w:rPr>
        <w:t>السؤا</w:t>
      </w:r>
      <w:r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u w:val="single"/>
          <w:rtl/>
          <w:lang w:bidi="ar-EG"/>
        </w:rPr>
        <w:t>ل ا</w:t>
      </w:r>
      <w:r w:rsidRPr="00E754EF"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rtl/>
          <w:lang w:bidi="ar-EG"/>
        </w:rPr>
        <w:t>ل</w:t>
      </w:r>
      <w:r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u w:val="single"/>
          <w:rtl/>
          <w:lang w:bidi="ar-EG"/>
        </w:rPr>
        <w:t>أول</w:t>
      </w:r>
      <w:r w:rsidRPr="00E754EF"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rtl/>
          <w:lang w:bidi="ar-EG"/>
        </w:rPr>
        <w:t>:</w:t>
      </w:r>
      <w:r w:rsidRPr="00E754EF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Pr="00102A3F"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  <w:t>(الزمن ساعة /</w:t>
      </w:r>
      <w:r w:rsidRPr="00102A3F">
        <w:rPr>
          <w:rFonts w:asciiTheme="majorBidi" w:hAnsiTheme="majorBidi" w:cstheme="majorBidi" w:hint="cs"/>
          <w:b/>
          <w:bCs/>
          <w:color w:val="000000" w:themeColor="text1"/>
          <w:sz w:val="28"/>
          <w:szCs w:val="28"/>
          <w:rtl/>
          <w:lang w:bidi="ar-EG"/>
        </w:rPr>
        <w:t xml:space="preserve"> 53</w:t>
      </w:r>
      <w:r w:rsidRPr="00102A3F"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  <w:lang w:bidi="ar-EG"/>
        </w:rPr>
        <w:t xml:space="preserve"> درجة</w:t>
      </w:r>
      <w:r w:rsidRPr="00E754E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)</w:t>
      </w:r>
    </w:p>
    <w:p w:rsidR="0052196E" w:rsidRP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lang w:bidi="ar-EG"/>
        </w:rPr>
      </w:pPr>
      <w:r w:rsidRPr="0052196E"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bidi="ar-EG"/>
        </w:rPr>
        <w:t>أجب عن الاسئلة الاتية مع التوضيح بالرسم ما أمكن:</w:t>
      </w:r>
    </w:p>
    <w:p w:rsidR="0052196E" w:rsidRPr="00102A3F" w:rsidRDefault="0052196E" w:rsidP="0052196E">
      <w:pPr>
        <w:pStyle w:val="ListParagraph"/>
        <w:numPr>
          <w:ilvl w:val="0"/>
          <w:numId w:val="25"/>
        </w:numPr>
        <w:bidi/>
        <w:ind w:right="-964"/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lang w:bidi="ar-EG"/>
        </w:rPr>
      </w:pPr>
      <w:r w:rsidRPr="0052196E"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bidi="ar-EG"/>
        </w:rPr>
        <w:t xml:space="preserve">وضح كيفية انتقال النبضة العصبية خلال خلية عصبية واحدة </w:t>
      </w:r>
      <w:r w:rsidRPr="00102A3F">
        <w:rPr>
          <w:rFonts w:asciiTheme="majorBidi" w:hAnsiTheme="majorBidi" w:cstheme="majorBidi" w:hint="cs"/>
          <w:color w:val="000000" w:themeColor="text1"/>
          <w:sz w:val="28"/>
          <w:szCs w:val="28"/>
          <w:rtl/>
          <w:lang w:bidi="ar-EG"/>
        </w:rPr>
        <w:t>(8 درجات)</w:t>
      </w:r>
    </w:p>
    <w:p w:rsidR="00102A3F" w:rsidRDefault="00102A3F" w:rsidP="00102A3F">
      <w:pPr>
        <w:pStyle w:val="ListParagraph"/>
        <w:bidi/>
        <w:ind w:left="-633" w:right="-964"/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lang w:bidi="ar-EG"/>
        </w:rPr>
      </w:pPr>
    </w:p>
    <w:p w:rsidR="0052196E" w:rsidRDefault="0052196E" w:rsidP="0026207B">
      <w:pPr>
        <w:pStyle w:val="ListParagraph"/>
        <w:numPr>
          <w:ilvl w:val="0"/>
          <w:numId w:val="25"/>
        </w:numPr>
        <w:bidi/>
        <w:ind w:right="-964"/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bidi="ar-EG"/>
        </w:rPr>
        <w:t xml:space="preserve"> ضع علامة صح أو خطأ أمام العبارات التالية مع تصحيح العبارة الخاطئة:</w:t>
      </w:r>
      <w:r w:rsidR="0026207B"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bidi="ar-EG"/>
        </w:rPr>
        <w:t xml:space="preserve"> </w:t>
      </w:r>
      <w:r w:rsidR="0026207B" w:rsidRPr="00102A3F">
        <w:rPr>
          <w:rFonts w:asciiTheme="majorBidi" w:hAnsiTheme="majorBidi" w:cstheme="majorBidi" w:hint="cs"/>
          <w:color w:val="000000" w:themeColor="text1"/>
          <w:sz w:val="28"/>
          <w:szCs w:val="28"/>
          <w:rtl/>
          <w:lang w:bidi="ar-EG"/>
        </w:rPr>
        <w:t>(17.5 درجة)</w:t>
      </w:r>
    </w:p>
    <w:p w:rsidR="0052196E" w:rsidRPr="00102A3F" w:rsidRDefault="0052196E" w:rsidP="0052196E">
      <w:pPr>
        <w:pStyle w:val="ListParagraph"/>
        <w:numPr>
          <w:ilvl w:val="0"/>
          <w:numId w:val="26"/>
        </w:numPr>
        <w:bidi/>
        <w:ind w:right="-964"/>
        <w:rPr>
          <w:rFonts w:asciiTheme="majorBidi" w:hAnsiTheme="majorBidi" w:cstheme="majorBidi" w:hint="cs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الخلايا الدعامية هى التى تمد الخلية العصبية بالناقل العصبى.</w:t>
      </w:r>
    </w:p>
    <w:p w:rsidR="0052196E" w:rsidRPr="00102A3F" w:rsidRDefault="0052196E" w:rsidP="0052196E">
      <w:pPr>
        <w:pStyle w:val="ListParagraph"/>
        <w:numPr>
          <w:ilvl w:val="0"/>
          <w:numId w:val="26"/>
        </w:numPr>
        <w:bidi/>
        <w:ind w:right="-964"/>
        <w:rPr>
          <w:rFonts w:asciiTheme="majorBidi" w:hAnsiTheme="majorBidi" w:cstheme="majorBidi" w:hint="cs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تقوم فكرة عمل المبيدات الحشرية على تثبيط الانزيم الهاضم للناقل العصبى.</w:t>
      </w:r>
    </w:p>
    <w:p w:rsidR="0052196E" w:rsidRPr="00102A3F" w:rsidRDefault="0052196E" w:rsidP="0052196E">
      <w:pPr>
        <w:pStyle w:val="ListParagraph"/>
        <w:numPr>
          <w:ilvl w:val="0"/>
          <w:numId w:val="26"/>
        </w:numPr>
        <w:bidi/>
        <w:ind w:right="-964"/>
        <w:rPr>
          <w:rFonts w:asciiTheme="majorBidi" w:hAnsiTheme="majorBidi" w:cstheme="majorBidi" w:hint="cs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بروتين التروبونين هو المسئول عن غلق أماكن الارتباط على خيط الأكتين.</w:t>
      </w:r>
    </w:p>
    <w:p w:rsidR="0052196E" w:rsidRPr="00102A3F" w:rsidRDefault="0026207B" w:rsidP="0052196E">
      <w:pPr>
        <w:pStyle w:val="ListParagraph"/>
        <w:numPr>
          <w:ilvl w:val="0"/>
          <w:numId w:val="26"/>
        </w:numPr>
        <w:bidi/>
        <w:ind w:right="-964"/>
        <w:rPr>
          <w:rFonts w:asciiTheme="majorBidi" w:hAnsiTheme="majorBidi" w:cstheme="majorBidi" w:hint="cs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المخيخ هو الجزء المسئول فى المخ عن اتزان الجسم وعن الحركات اللاارادية لعضلات الجسم.</w:t>
      </w:r>
    </w:p>
    <w:p w:rsidR="0026207B" w:rsidRPr="00102A3F" w:rsidRDefault="0026207B" w:rsidP="0052196E">
      <w:pPr>
        <w:pStyle w:val="ListParagraph"/>
        <w:numPr>
          <w:ilvl w:val="0"/>
          <w:numId w:val="26"/>
        </w:numPr>
        <w:bidi/>
        <w:ind w:right="-964"/>
        <w:rPr>
          <w:rFonts w:asciiTheme="majorBidi" w:hAnsiTheme="majorBidi" w:cstheme="majorBidi" w:hint="cs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الكالسيوم عنصر أساسى لبناء العظام والأسنان ويساهم فى تجلط الدم.</w:t>
      </w:r>
    </w:p>
    <w:p w:rsidR="0026207B" w:rsidRPr="00102A3F" w:rsidRDefault="0026207B" w:rsidP="0052196E">
      <w:pPr>
        <w:pStyle w:val="ListParagraph"/>
        <w:numPr>
          <w:ilvl w:val="0"/>
          <w:numId w:val="26"/>
        </w:numPr>
        <w:bidi/>
        <w:ind w:right="-964"/>
        <w:rPr>
          <w:rFonts w:asciiTheme="majorBidi" w:hAnsiTheme="majorBidi" w:cstheme="majorBidi" w:hint="cs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العصارة الصفراوية أساسية لهضم الدهون فقط.</w:t>
      </w:r>
    </w:p>
    <w:p w:rsidR="0026207B" w:rsidRPr="00102A3F" w:rsidRDefault="0026207B" w:rsidP="0052196E">
      <w:pPr>
        <w:pStyle w:val="ListParagraph"/>
        <w:numPr>
          <w:ilvl w:val="0"/>
          <w:numId w:val="26"/>
        </w:numPr>
        <w:bidi/>
        <w:ind w:right="-964"/>
        <w:rPr>
          <w:rFonts w:asciiTheme="majorBidi" w:hAnsiTheme="majorBidi" w:cstheme="majorBidi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تتواجد المراكز المسئولة عن الوظائف العقلية العليا فى منطقة ساق المخ.</w:t>
      </w:r>
    </w:p>
    <w:p w:rsidR="0052196E" w:rsidRDefault="0026207B" w:rsidP="0052196E">
      <w:pPr>
        <w:bidi w:val="0"/>
        <w:ind w:left="-993" w:right="-964"/>
        <w:jc w:val="right"/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bidi="ar-EG"/>
        </w:rPr>
      </w:pPr>
      <w:r w:rsidRPr="0026207B"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bidi="ar-EG"/>
        </w:rPr>
        <w:t>ج-</w:t>
      </w:r>
      <w:r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bidi="ar-EG"/>
        </w:rPr>
        <w:t xml:space="preserve"> وضح مع الرسم تركيب حجرة الساركومير </w:t>
      </w:r>
      <w:r w:rsidRPr="00102A3F">
        <w:rPr>
          <w:rFonts w:asciiTheme="majorBidi" w:hAnsiTheme="majorBidi" w:cstheme="majorBidi" w:hint="cs"/>
          <w:color w:val="000000" w:themeColor="text1"/>
          <w:sz w:val="28"/>
          <w:szCs w:val="28"/>
          <w:rtl/>
          <w:lang w:bidi="ar-EG"/>
        </w:rPr>
        <w:t>(7.5 درجة)</w:t>
      </w:r>
    </w:p>
    <w:p w:rsidR="0026207B" w:rsidRDefault="0026207B" w:rsidP="00102A3F">
      <w:pPr>
        <w:bidi w:val="0"/>
        <w:spacing w:after="0" w:line="240" w:lineRule="auto"/>
        <w:ind w:left="-993" w:right="-964"/>
        <w:jc w:val="right"/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bidi="ar-EG"/>
        </w:rPr>
      </w:pPr>
      <w:r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bidi="ar-EG"/>
        </w:rPr>
        <w:t>د- علل لما يأتى:</w:t>
      </w:r>
      <w:r w:rsidR="00102A3F"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rtl/>
          <w:lang w:bidi="ar-EG"/>
        </w:rPr>
        <w:t xml:space="preserve">  </w:t>
      </w:r>
      <w:r w:rsidR="00102A3F" w:rsidRPr="00102A3F">
        <w:rPr>
          <w:rFonts w:asciiTheme="majorBidi" w:hAnsiTheme="majorBidi" w:cstheme="majorBidi" w:hint="cs"/>
          <w:color w:val="000000" w:themeColor="text1"/>
          <w:sz w:val="28"/>
          <w:szCs w:val="28"/>
          <w:rtl/>
          <w:lang w:bidi="ar-EG"/>
        </w:rPr>
        <w:t>(20 درجة)</w:t>
      </w:r>
    </w:p>
    <w:p w:rsidR="0026207B" w:rsidRPr="00102A3F" w:rsidRDefault="0026207B" w:rsidP="00102A3F">
      <w:pPr>
        <w:pStyle w:val="ListParagraph"/>
        <w:numPr>
          <w:ilvl w:val="0"/>
          <w:numId w:val="27"/>
        </w:numPr>
        <w:bidi/>
        <w:spacing w:line="240" w:lineRule="auto"/>
        <w:ind w:right="-964"/>
        <w:rPr>
          <w:rFonts w:asciiTheme="majorBidi" w:hAnsiTheme="majorBidi" w:cstheme="majorBidi" w:hint="cs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يتم علاج نقص فيتامين ب 12 عن طريق الحقن.</w:t>
      </w:r>
    </w:p>
    <w:p w:rsidR="0026207B" w:rsidRPr="00102A3F" w:rsidRDefault="0026207B" w:rsidP="0026207B">
      <w:pPr>
        <w:pStyle w:val="ListParagraph"/>
        <w:numPr>
          <w:ilvl w:val="0"/>
          <w:numId w:val="27"/>
        </w:numPr>
        <w:bidi/>
        <w:ind w:right="-964"/>
        <w:rPr>
          <w:rFonts w:asciiTheme="majorBidi" w:hAnsiTheme="majorBidi" w:cstheme="majorBidi" w:hint="cs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لابد من توافر عنصر الكالسيوم لانقباض العضلات.</w:t>
      </w:r>
    </w:p>
    <w:p w:rsidR="0026207B" w:rsidRPr="00102A3F" w:rsidRDefault="0026207B" w:rsidP="0026207B">
      <w:pPr>
        <w:pStyle w:val="ListParagraph"/>
        <w:numPr>
          <w:ilvl w:val="0"/>
          <w:numId w:val="27"/>
        </w:numPr>
        <w:bidi/>
        <w:ind w:right="-964"/>
        <w:rPr>
          <w:rFonts w:asciiTheme="majorBidi" w:hAnsiTheme="majorBidi" w:cstheme="majorBidi" w:hint="cs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يحافظ الجسم على اتزانه و وضعه عكس الجاذبية الأرضية.</w:t>
      </w:r>
    </w:p>
    <w:p w:rsidR="0026207B" w:rsidRPr="00102A3F" w:rsidRDefault="0026207B" w:rsidP="0026207B">
      <w:pPr>
        <w:pStyle w:val="ListParagraph"/>
        <w:numPr>
          <w:ilvl w:val="0"/>
          <w:numId w:val="27"/>
        </w:numPr>
        <w:bidi/>
        <w:ind w:right="-964"/>
        <w:rPr>
          <w:rFonts w:asciiTheme="majorBidi" w:hAnsiTheme="majorBidi" w:cstheme="majorBidi" w:hint="cs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تتواجد العقد العصبية فى الجهاز العصبى الذاتى فقط.</w:t>
      </w:r>
    </w:p>
    <w:p w:rsidR="0026207B" w:rsidRPr="00102A3F" w:rsidRDefault="0026207B" w:rsidP="0026207B">
      <w:pPr>
        <w:pStyle w:val="ListParagraph"/>
        <w:numPr>
          <w:ilvl w:val="0"/>
          <w:numId w:val="27"/>
        </w:numPr>
        <w:bidi/>
        <w:ind w:right="-964"/>
        <w:rPr>
          <w:rFonts w:asciiTheme="majorBidi" w:hAnsiTheme="majorBidi" w:cstheme="majorBidi"/>
          <w:color w:val="000000" w:themeColor="text1"/>
          <w:sz w:val="32"/>
          <w:szCs w:val="32"/>
          <w:lang w:bidi="ar-EG"/>
        </w:rPr>
      </w:pPr>
      <w:r w:rsidRPr="00102A3F">
        <w:rPr>
          <w:rFonts w:asciiTheme="majorBidi" w:hAnsiTheme="majorBidi" w:cstheme="majorBidi" w:hint="cs"/>
          <w:color w:val="000000" w:themeColor="text1"/>
          <w:sz w:val="32"/>
          <w:szCs w:val="32"/>
          <w:rtl/>
          <w:lang w:bidi="ar-EG"/>
        </w:rPr>
        <w:t>تتميز الألياف بطيئة الارتعاش بالقدرة على الأنقباض والأنبساط لفترات طويلة.</w:t>
      </w: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52196E" w:rsidRDefault="0052196E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lang w:bidi="ar-EG"/>
        </w:rPr>
      </w:pPr>
    </w:p>
    <w:p w:rsidR="00747663" w:rsidRPr="00E754EF" w:rsidRDefault="00747663" w:rsidP="0052196E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  <w:lang w:bidi="ar-EG"/>
        </w:rPr>
      </w:pPr>
      <w:r w:rsidRPr="00E754EF"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rtl/>
          <w:lang w:bidi="ar-EG"/>
        </w:rPr>
        <w:t>السؤال ال</w:t>
      </w:r>
      <w:r w:rsidR="00A26D9E" w:rsidRPr="00E754EF">
        <w:rPr>
          <w:rFonts w:asciiTheme="majorBidi" w:hAnsiTheme="majorBidi" w:cstheme="majorBidi" w:hint="cs"/>
          <w:b/>
          <w:bCs/>
          <w:color w:val="000000" w:themeColor="text1"/>
          <w:sz w:val="32"/>
          <w:szCs w:val="32"/>
          <w:u w:val="single"/>
          <w:rtl/>
          <w:lang w:bidi="ar-EG"/>
        </w:rPr>
        <w:t>ثانى</w:t>
      </w:r>
      <w:r w:rsidRPr="00E754EF">
        <w:rPr>
          <w:rFonts w:asciiTheme="majorBidi" w:hAnsiTheme="majorBidi" w:cstheme="majorBidi"/>
          <w:b/>
          <w:bCs/>
          <w:color w:val="000000" w:themeColor="text1"/>
          <w:sz w:val="32"/>
          <w:szCs w:val="32"/>
          <w:u w:val="single"/>
          <w:rtl/>
          <w:lang w:bidi="ar-EG"/>
        </w:rPr>
        <w:t>:</w:t>
      </w:r>
      <w:r w:rsidR="007035C7" w:rsidRPr="00E754EF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7035C7" w:rsidRPr="00E754E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(الزمن ساعة /</w:t>
      </w:r>
      <w:r w:rsidR="007035C7" w:rsidRPr="00E754EF">
        <w:rPr>
          <w:rFonts w:asciiTheme="majorBid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 xml:space="preserve"> 52</w:t>
      </w:r>
      <w:r w:rsidRPr="00E754E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 درجة)</w:t>
      </w:r>
    </w:p>
    <w:p w:rsidR="00747663" w:rsidRPr="00E754EF" w:rsidRDefault="00747663" w:rsidP="004F67E3">
      <w:pPr>
        <w:spacing w:after="0"/>
        <w:ind w:left="-908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  <w:rtl/>
          <w:lang w:bidi="ar-EG"/>
        </w:rPr>
      </w:pPr>
      <w:r w:rsidRPr="00E754EF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rtl/>
          <w:lang w:bidi="ar-EG"/>
        </w:rPr>
        <w:t>أ</w:t>
      </w:r>
      <w:r w:rsidR="000D73E5" w:rsidRPr="00E754EF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rtl/>
          <w:lang w:bidi="ar-EG"/>
        </w:rPr>
        <w:t>خت</w:t>
      </w:r>
      <w:r w:rsidR="003F6A0F" w:rsidRPr="00E754EF">
        <w:rPr>
          <w:rFonts w:asciiTheme="majorBidi" w:hAnsiTheme="majorBidi" w:cstheme="majorBidi"/>
          <w:b/>
          <w:bCs/>
          <w:color w:val="000000" w:themeColor="text1"/>
          <w:sz w:val="28"/>
          <w:szCs w:val="28"/>
          <w:u w:val="single"/>
          <w:rtl/>
          <w:lang w:bidi="ar-EG"/>
        </w:rPr>
        <w:t>ر الأجابة الصحيحه مما يأتي</w:t>
      </w:r>
      <w:r w:rsidR="003F6A0F" w:rsidRPr="00E754E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  <w:rtl/>
          <w:lang w:bidi="ar-EG"/>
        </w:rPr>
        <w:t>:</w:t>
      </w:r>
    </w:p>
    <w:p w:rsidR="00DD4647" w:rsidRPr="00E754EF" w:rsidRDefault="00990DA2" w:rsidP="004C2825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..............</w:t>
      </w:r>
      <w:r w:rsidR="004C2825" w:rsidRPr="00E754EF">
        <w:rPr>
          <w:rFonts w:eastAsia="+mj-ea" w:hAnsiTheme="minorHAnsi" w:cstheme="minorBidi"/>
          <w:color w:val="000000" w:themeColor="text1"/>
          <w:kern w:val="24"/>
          <w:sz w:val="24"/>
          <w:szCs w:val="24"/>
          <w:rtl/>
        </w:rPr>
        <w:t xml:space="preserve"> </w:t>
      </w:r>
      <w:r w:rsidR="004C2825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>وظيفتها الأساسية توصيل المواد الغذا</w:t>
      </w:r>
      <w:r w:rsidR="004C2825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ئ</w:t>
      </w:r>
      <w:r w:rsidR="004C2825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>ية والأكسجين لشبكية العين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="00DD4647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0D73E5" w:rsidRPr="00E754EF" w:rsidRDefault="00DD4647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990DA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الصلبة</w:t>
      </w:r>
      <w:r w:rsidR="00990DA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990DA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        </w:t>
      </w:r>
      <w:r w:rsidR="00990DA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ب- </w:t>
      </w:r>
      <w:r w:rsidR="000D73E5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990DA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المشيمية                          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ج- </w:t>
      </w:r>
      <w:r w:rsidR="00990DA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شبكية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CD130D" w:rsidRPr="00E754EF" w:rsidRDefault="004C2825" w:rsidP="004C2825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الحدقة توجد فى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منتصف </w:t>
      </w:r>
      <w:r w:rsidR="00990DA2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.................</w:t>
      </w:r>
    </w:p>
    <w:p w:rsidR="00CD130D" w:rsidRPr="00E754EF" w:rsidRDefault="00CD130D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990DA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قرنية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</w:t>
      </w:r>
      <w:r w:rsidR="00990DA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ب- </w:t>
      </w:r>
      <w:r w:rsidR="00990DA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حدقة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</w:t>
      </w:r>
      <w:r w:rsidR="00990DA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990DA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ج- </w:t>
      </w:r>
      <w:r w:rsidR="00990DA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قزحية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</w:p>
    <w:p w:rsidR="003D0AAF" w:rsidRPr="00E754EF" w:rsidRDefault="0063762D" w:rsidP="0063762D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تتحرك الصفيحة القاعدية للركاب في 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.................... 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>محدثة موجات في سائل القوقعة</w:t>
      </w:r>
      <w:r w:rsidR="006345A0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</w:p>
    <w:p w:rsidR="006345A0" w:rsidRPr="00E754EF" w:rsidRDefault="006345A0" w:rsidP="0063762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63762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النافذة البيضية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ب- </w:t>
      </w:r>
      <w:r w:rsidR="0063762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الغشاء السقفي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 </w:t>
      </w:r>
      <w:r w:rsidR="0063762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</w:t>
      </w:r>
      <w:r w:rsidR="0063762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ج-</w:t>
      </w:r>
      <w:r w:rsidR="0063762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النافذة ال</w:t>
      </w:r>
      <w:r w:rsidR="0063762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مستديرة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DD4647" w:rsidRPr="00E754EF" w:rsidRDefault="006345A0" w:rsidP="007F085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................هو جسم هلامى شفاف يحافظ على الشكل الكروى للعين.</w:t>
      </w:r>
      <w:r w:rsidR="00DD4647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747663" w:rsidRPr="00E754EF" w:rsidRDefault="00DD4647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6345A0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الجسم الزجاجى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ب- </w:t>
      </w:r>
      <w:r w:rsidR="006345A0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جسم الهدبى</w:t>
      </w:r>
      <w:r w:rsidR="00D8337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 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ج- </w:t>
      </w:r>
      <w:r w:rsidR="006345A0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خلط المائى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</w:p>
    <w:p w:rsidR="00CD130D" w:rsidRPr="00E754EF" w:rsidRDefault="00EF2992" w:rsidP="00EF2992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قناة 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................. توجد فى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الأذن الوسطى</w:t>
      </w:r>
      <w:r w:rsidR="006345A0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</w:p>
    <w:p w:rsidR="00D83374" w:rsidRPr="00E754EF" w:rsidRDefault="00CD130D" w:rsidP="00EF2992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EF299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شليم</w:t>
      </w:r>
      <w:r w:rsidR="00D8337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  <w:lang w:bidi="ar-EG"/>
        </w:rPr>
        <w:t xml:space="preserve">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EF299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ب-</w:t>
      </w:r>
      <w:r w:rsidR="00EF299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="00EF299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الأستاكيوس</w:t>
      </w:r>
      <w:r w:rsidR="00EF299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                  </w:t>
      </w:r>
      <w:r w:rsidR="00EF299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6345A0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ج- </w:t>
      </w:r>
      <w:r w:rsidR="00EF299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الأذن الخارجية        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A60223" w:rsidRPr="00E754EF" w:rsidRDefault="00266236" w:rsidP="008446A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 </w:t>
      </w:r>
      <w:r w:rsidR="008446A3"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فى حالة</w:t>
      </w:r>
      <w:r w:rsidR="008446A3"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  <w:r w:rsidR="008446A3"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............... تتجمع</w:t>
      </w:r>
      <w:r w:rsidR="008446A3"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 xml:space="preserve"> الأشعة الضوئية </w:t>
      </w:r>
      <w:r w:rsidR="008446A3"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ا</w:t>
      </w:r>
      <w:r w:rsidR="008446A3"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 xml:space="preserve">لساقطة </w:t>
      </w:r>
      <w:r w:rsidR="008446A3"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على العين</w:t>
      </w:r>
      <w:r w:rsidR="008446A3"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 xml:space="preserve"> في بؤرتين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="00A60223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5F5362" w:rsidRPr="00E754EF" w:rsidRDefault="00A60223" w:rsidP="008446A3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5F536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8446A3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انحراف البصر </w:t>
      </w:r>
      <w:r w:rsidR="008446A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ب- </w:t>
      </w:r>
      <w:r w:rsidR="005F536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8446A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قصر النظر</w:t>
      </w:r>
      <w:r w:rsidR="005F536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</w:t>
      </w:r>
      <w:r w:rsidR="008446A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ج- </w:t>
      </w:r>
      <w:r w:rsidR="008446A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طول النظر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DD4647" w:rsidRPr="0094567B" w:rsidRDefault="00266236" w:rsidP="004C2825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94567B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...............</w:t>
      </w:r>
      <w:r w:rsidR="004C2825" w:rsidRPr="0094567B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 هى الخلايا العصبية الأقل عددا فى الشبكية</w:t>
      </w:r>
      <w:r w:rsidRPr="0094567B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="00DD4647" w:rsidRPr="0094567B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5F5362" w:rsidRPr="00E754EF" w:rsidRDefault="00DD4647" w:rsidP="007F085B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266236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الخلايا المخروطية</w:t>
      </w:r>
      <w:r w:rsidR="005F536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ب-</w:t>
      </w:r>
      <w:r w:rsidR="00266236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الخلايا العصبية</w:t>
      </w:r>
      <w:r w:rsidR="005F536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ج-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ا</w:t>
      </w:r>
      <w:r w:rsidR="00266236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لخلايا العصوية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CD130D" w:rsidRPr="00E754EF" w:rsidRDefault="004C2825" w:rsidP="004C2825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 xml:space="preserve">لا يرى المُصاب سوى </w:t>
      </w:r>
      <w:r w:rsidR="008446A3"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ا</w:t>
      </w:r>
      <w:r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>لأبيض والأسود</w:t>
      </w:r>
      <w:r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 فى 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ع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>ُ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مى الألوان..............</w:t>
      </w:r>
      <w:r w:rsidR="00266236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</w:p>
    <w:p w:rsidR="00CD130D" w:rsidRPr="00E754EF" w:rsidRDefault="00CD130D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266236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(</w:t>
      </w:r>
      <w:r w:rsidR="003A0E8C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أحمر-الأخضر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)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ب-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(</w:t>
      </w:r>
      <w:r w:rsidR="003A0E8C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أزرق-الأصفر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)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  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</w:t>
      </w:r>
      <w:r w:rsidR="005E45A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ج-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="003A0E8C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كامل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DD4647" w:rsidRPr="00E754EF" w:rsidRDefault="0063762D" w:rsidP="0063762D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>يسمى عصب الأذن الداخلية المسؤول عن السمع والتوازن</w:t>
      </w:r>
      <w:r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  <w:t> </w:t>
      </w:r>
      <w:hyperlink r:id="rId7" w:tooltip="العصب الدهليزي القوقعي" w:history="1">
        <w:r w:rsidRPr="00E754EF">
          <w:rPr>
            <w:rFonts w:asciiTheme="majorBidi" w:eastAsia="Times New Roman" w:hAnsiTheme="majorBidi" w:cstheme="majorBidi"/>
            <w:b/>
            <w:bCs/>
            <w:color w:val="000000" w:themeColor="text1"/>
            <w:sz w:val="24"/>
            <w:szCs w:val="24"/>
            <w:rtl/>
          </w:rPr>
          <w:t xml:space="preserve">بالعصب </w:t>
        </w:r>
      </w:hyperlink>
      <w:r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...................</w:t>
      </w:r>
      <w:r w:rsidR="003A0E8C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="00DD4647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5F5362" w:rsidRPr="00E754EF" w:rsidRDefault="00DD4647" w:rsidP="0063762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5F536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63762D" w:rsidRPr="00E754EF">
        <w:rPr>
          <w:rFonts w:asciiTheme="majorBidi" w:eastAsiaTheme="minorHAnsi" w:hAnsiTheme="majorBidi" w:cs="Times New Roman"/>
          <w:color w:val="000000" w:themeColor="text1"/>
          <w:sz w:val="24"/>
          <w:szCs w:val="24"/>
          <w:rtl/>
        </w:rPr>
        <w:t xml:space="preserve">الدهليزي </w:t>
      </w:r>
      <w:r w:rsidR="0063762D" w:rsidRPr="00E754EF">
        <w:rPr>
          <w:rFonts w:asciiTheme="majorBidi" w:eastAsiaTheme="minorHAnsi" w:hAnsiTheme="majorBidi" w:cs="Times New Roman" w:hint="cs"/>
          <w:color w:val="000000" w:themeColor="text1"/>
          <w:sz w:val="24"/>
          <w:szCs w:val="24"/>
          <w:rtl/>
        </w:rPr>
        <w:t>الكورتى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</w:t>
      </w:r>
      <w:r w:rsidR="00B03F29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ب-</w:t>
      </w:r>
      <w:r w:rsidR="005F5362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63762D" w:rsidRPr="00E754EF">
        <w:rPr>
          <w:rFonts w:asciiTheme="majorBidi" w:eastAsiaTheme="minorHAnsi" w:hAnsiTheme="majorBidi" w:cs="Times New Roman"/>
          <w:color w:val="000000" w:themeColor="text1"/>
          <w:sz w:val="24"/>
          <w:szCs w:val="24"/>
          <w:rtl/>
        </w:rPr>
        <w:t xml:space="preserve">الدهليزي </w:t>
      </w:r>
      <w:r w:rsidR="0063762D" w:rsidRPr="00E754EF">
        <w:rPr>
          <w:rFonts w:asciiTheme="majorBidi" w:eastAsiaTheme="minorHAnsi" w:hAnsiTheme="majorBidi" w:cs="Times New Roman" w:hint="cs"/>
          <w:color w:val="000000" w:themeColor="text1"/>
          <w:sz w:val="24"/>
          <w:szCs w:val="24"/>
          <w:rtl/>
        </w:rPr>
        <w:t>السمعى</w:t>
      </w:r>
      <w:r w:rsidR="0063762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</w:t>
      </w:r>
      <w:r w:rsidR="0063762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</w:t>
      </w:r>
      <w:r w:rsidR="0063762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ج- </w:t>
      </w:r>
      <w:r w:rsidR="0063762D" w:rsidRPr="00E754EF">
        <w:rPr>
          <w:rFonts w:asciiTheme="majorBidi" w:eastAsiaTheme="minorHAnsi" w:hAnsiTheme="majorBidi" w:cs="Times New Roman"/>
          <w:color w:val="000000" w:themeColor="text1"/>
          <w:sz w:val="24"/>
          <w:szCs w:val="24"/>
          <w:rtl/>
        </w:rPr>
        <w:t>الدهليزي القوقعي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CD130D" w:rsidRPr="00E754EF" w:rsidRDefault="00B11A93" w:rsidP="00B11A9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تعتبر</w:t>
      </w:r>
      <w:r w:rsidR="003A0E8C"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 ................</w:t>
      </w:r>
      <w:r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من الأجزاء الملحقة بالعين</w:t>
      </w:r>
      <w:r w:rsidR="003A0E8C"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</w:p>
    <w:p w:rsidR="003A0E8C" w:rsidRPr="00E754EF" w:rsidRDefault="003A0E8C" w:rsidP="00B11A93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أ- </w:t>
      </w:r>
      <w:r w:rsidR="00B11A9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حدقة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ب- </w:t>
      </w:r>
      <w:r w:rsidR="00B11A9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قزحية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ج- </w:t>
      </w:r>
      <w:r w:rsidR="00B11A9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رموش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</w:pPr>
    </w:p>
    <w:p w:rsidR="00DD4647" w:rsidRPr="00E754EF" w:rsidRDefault="0063762D" w:rsidP="0063762D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 xml:space="preserve">يتكون عضو الأذن المسؤول عن حفظ التوازن من القنوات شبه الدائرية </w:t>
      </w:r>
      <w:r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و....................</w:t>
      </w:r>
      <w:r w:rsidR="003A0E8C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="004F67E3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4F67E3" w:rsidRPr="00E754EF" w:rsidRDefault="0063762D" w:rsidP="0063762D">
      <w:pPr>
        <w:pStyle w:val="ListParagraph"/>
        <w:numPr>
          <w:ilvl w:val="0"/>
          <w:numId w:val="23"/>
        </w:numPr>
        <w:bidi/>
        <w:spacing w:after="0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غشاء الطبل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</w:t>
      </w:r>
      <w:r w:rsidR="004F67E3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ب- </w:t>
      </w:r>
      <w:r w:rsidR="003A0E8C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قريبة والكييس</w:t>
      </w:r>
      <w:r w:rsidR="004F67E3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</w:t>
      </w:r>
      <w:r w:rsidR="004F67E3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ج- </w:t>
      </w:r>
      <w:r w:rsidR="003A0E8C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قوقعة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</w:p>
    <w:p w:rsidR="004F67E3" w:rsidRPr="00E754EF" w:rsidRDefault="004F67E3" w:rsidP="00AD1F6D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  <w:r w:rsidR="00AD1F6D"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 xml:space="preserve">وظيفة العدسة البللورية مع </w:t>
      </w:r>
      <w:r w:rsidR="00AD1F6D"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.............</w:t>
      </w:r>
      <w:r w:rsidR="00AD1F6D" w:rsidRPr="00E754EF">
        <w:rPr>
          <w:rFonts w:asciiTheme="majorBidi" w:eastAsia="Times New Roman" w:hAnsiTheme="majorBidi" w:cstheme="majorBidi"/>
          <w:b/>
          <w:bCs/>
          <w:color w:val="000000" w:themeColor="text1"/>
          <w:sz w:val="24"/>
          <w:szCs w:val="24"/>
          <w:rtl/>
        </w:rPr>
        <w:t xml:space="preserve"> هو تركيز الضوء على الشبكية</w:t>
      </w:r>
      <w:r w:rsidR="007F085B" w:rsidRPr="00E754EF">
        <w:rPr>
          <w:rFonts w:asciiTheme="majorBidi" w:eastAsia="Times New Roman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</w:p>
    <w:p w:rsidR="00DF497D" w:rsidRPr="00E754EF" w:rsidRDefault="004F67E3" w:rsidP="00AD1F6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القرنية</w:t>
      </w:r>
      <w:r w:rsidR="00AD1F6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</w:t>
      </w:r>
      <w:r w:rsidR="00AD1F6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</w:t>
      </w:r>
      <w:r w:rsidR="00AD1F6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</w:t>
      </w:r>
      <w:r w:rsidR="00AD1F6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ب-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حدقة</w:t>
      </w:r>
      <w:r w:rsidR="00AD1F6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</w:t>
      </w:r>
      <w:r w:rsidR="00AD1F6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          </w:t>
      </w:r>
      <w:r w:rsidR="00AD1F6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="00AD1F6D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ج-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قزحية</w:t>
      </w:r>
    </w:p>
    <w:p w:rsidR="00AD1F6D" w:rsidRPr="00E754EF" w:rsidRDefault="00AD1F6D" w:rsidP="00AD1F6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</w:p>
    <w:p w:rsidR="00F61113" w:rsidRPr="00E754EF" w:rsidRDefault="00F61113" w:rsidP="006217B0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الحليمات ............</w:t>
      </w:r>
      <w:r w:rsidR="006217B0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لا تحتوى على براعم تذوق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F61113" w:rsidRPr="00E754EF" w:rsidRDefault="00F61113" w:rsidP="00F61113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الكمئية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   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ب-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الورقية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ج-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خيطية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F61113" w:rsidRPr="00E754EF" w:rsidRDefault="00F61113" w:rsidP="006217B0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العصب ..............هو المسئول عن نقل الطعم من </w:t>
      </w:r>
      <w:r w:rsidR="006217B0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>ثلثي اللسان الداخلي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</w:p>
    <w:p w:rsidR="00F61113" w:rsidRPr="00E754EF" w:rsidRDefault="00F61113" w:rsidP="00F61113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الوجهى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ب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تاسع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ج-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حائر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F61113" w:rsidRPr="00E754EF" w:rsidRDefault="00F61113" w:rsidP="00F6111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................توجد بجوار الخلايا الشمية ووظيفتها</w:t>
      </w:r>
      <w:r w:rsidR="00230D57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 افراز المخاط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F61113" w:rsidRPr="00E754EF" w:rsidRDefault="00F61113" w:rsidP="00307FA4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أ- </w:t>
      </w:r>
      <w:r w:rsidR="00230D57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أهداب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ب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</w:t>
      </w:r>
      <w:r w:rsidR="00230D57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مستقبلات الشمية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ج- </w:t>
      </w:r>
      <w:r w:rsidR="00230D57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غدد بومان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F61113" w:rsidRPr="00E754EF" w:rsidRDefault="00F61113" w:rsidP="00B11A9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 </w:t>
      </w:r>
      <w:r w:rsidR="00B11A93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................. </w:t>
      </w:r>
      <w:r w:rsidR="00B11A93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>وظيف</w:t>
      </w:r>
      <w:r w:rsidR="00B11A93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ته</w:t>
      </w:r>
      <w:r w:rsidR="00B11A93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الأساسية هو إعادة اتجاه المواد السائلة من العرق أو مياه الأمطار بعيداً عن العين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</w:p>
    <w:p w:rsidR="00F61113" w:rsidRPr="00E754EF" w:rsidRDefault="00F61113" w:rsidP="00B11A93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أ- </w:t>
      </w:r>
      <w:r w:rsidR="00B11A9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جفن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="00B11A9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ب- </w:t>
      </w:r>
      <w:r w:rsidR="00B11A9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محجر العين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ج- </w:t>
      </w:r>
      <w:r w:rsidR="00B11A9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حاجب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F61113" w:rsidRPr="00E754EF" w:rsidRDefault="00C90FE1" w:rsidP="00C90FE1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>يتم الإحساس بالبرودة من خلال أعضاء استقبال البرودة التي تسمى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 ................</w:t>
      </w:r>
      <w:r w:rsidR="00F61113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="00F61113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7B2D52" w:rsidRPr="00E754EF" w:rsidRDefault="007B2D52" w:rsidP="00C90FE1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أ-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بصيلات</w:t>
      </w:r>
      <w:r w:rsidR="00C90FE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كراوس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</w:t>
      </w:r>
      <w:r w:rsidR="00C90FE1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ب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كرية ميسنر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</w:t>
      </w:r>
      <w:r w:rsidR="00307FA4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ج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كرية باسينيان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F61113" w:rsidRPr="00E754EF" w:rsidRDefault="00AD1F6D" w:rsidP="00AD1F6D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>هو عضو السمع الفعلي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 ....................</w:t>
      </w:r>
    </w:p>
    <w:p w:rsidR="00F61113" w:rsidRPr="00E754EF" w:rsidRDefault="00F61113" w:rsidP="00AD1F6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C7717B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  <w:lang w:bidi="ar-EG"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  <w:lang w:bidi="ar-EG"/>
        </w:rPr>
        <w:t>عضو كورتى</w:t>
      </w:r>
      <w:r w:rsidR="00C7717B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C7717B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="00C7717B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="00C7717B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ب-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  <w:lang w:bidi="ar-EG"/>
        </w:rPr>
        <w:t>القوقعة</w:t>
      </w:r>
      <w:r w:rsidR="00C7717B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C7717B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</w:t>
      </w:r>
      <w:r w:rsidR="00C7717B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</w:t>
      </w:r>
      <w:r w:rsidR="00C7717B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ج- </w:t>
      </w:r>
      <w:r w:rsidR="00C7717B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غشاء الطبل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</w:p>
    <w:p w:rsidR="00F61113" w:rsidRPr="00E754EF" w:rsidRDefault="00F61113" w:rsidP="00AD1F6D">
      <w:pPr>
        <w:pStyle w:val="ListParagraph"/>
        <w:numPr>
          <w:ilvl w:val="0"/>
          <w:numId w:val="22"/>
        </w:numPr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 xml:space="preserve">يوجد ........... </w:t>
      </w:r>
      <w:r w:rsidR="00AD1F6D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أعضاء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ا</w:t>
      </w:r>
      <w:r w:rsidR="00AD1F6D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ستقبال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على الجلد.</w:t>
      </w:r>
    </w:p>
    <w:p w:rsidR="00C7717B" w:rsidRPr="00E754EF" w:rsidRDefault="00C7717B" w:rsidP="00C90FE1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  <w:lang w:bidi="ar-EG"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7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ب-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  <w:lang w:bidi="ar-EG"/>
        </w:rPr>
        <w:t>5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   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ج-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6</w:t>
      </w:r>
    </w:p>
    <w:p w:rsidR="00DF497D" w:rsidRPr="00E754EF" w:rsidRDefault="00C90FE1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</w:p>
    <w:p w:rsidR="00C7717B" w:rsidRPr="00E754EF" w:rsidRDefault="00C7717B" w:rsidP="00C7717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 xml:space="preserve">يترك 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الخلط المائى الغرفة الأمامية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و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الخلفية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عن طريق 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...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</w:p>
    <w:p w:rsidR="00C7717B" w:rsidRPr="00E754EF" w:rsidRDefault="00C7717B" w:rsidP="00C7717B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  <w:lang w:bidi="ar-EG"/>
        </w:rPr>
        <w:t xml:space="preserve">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قناة الأذن الخارجية </w:t>
      </w:r>
      <w:r w:rsidR="00307FA4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ب-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  <w:lang w:bidi="ar-EG"/>
        </w:rPr>
        <w:t xml:space="preserve">قناة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استاكيوس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   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ج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قناة شليم</w:t>
      </w:r>
    </w:p>
    <w:p w:rsidR="00DF497D" w:rsidRPr="00E754EF" w:rsidRDefault="00DF497D" w:rsidP="00DF497D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</w:p>
    <w:p w:rsidR="001923CA" w:rsidRPr="00E754EF" w:rsidRDefault="00C7717B" w:rsidP="001923CA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تصب الدموع عبر 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قنوات دمعية 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على </w:t>
      </w:r>
      <w:r w:rsidR="001923CA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.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العين</w:t>
      </w:r>
    </w:p>
    <w:p w:rsidR="001923CA" w:rsidRPr="00E754EF" w:rsidRDefault="001923CA" w:rsidP="001923CA">
      <w:pPr>
        <w:spacing w:after="0"/>
        <w:ind w:left="-98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قرنية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 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ب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حدقة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ج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ملتحمة</w:t>
      </w:r>
    </w:p>
    <w:p w:rsidR="00DF497D" w:rsidRPr="00E754EF" w:rsidRDefault="00DF497D" w:rsidP="001923CA">
      <w:pPr>
        <w:spacing w:after="0"/>
        <w:ind w:left="-985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C7717B" w:rsidRPr="00E754EF" w:rsidRDefault="001923CA" w:rsidP="00AD1F6D">
      <w:pPr>
        <w:pStyle w:val="ListParagraph"/>
        <w:numPr>
          <w:ilvl w:val="0"/>
          <w:numId w:val="22"/>
        </w:numPr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lang w:bidi="ar-EG"/>
        </w:rPr>
      </w:pP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يوجد</w:t>
      </w:r>
      <w:r w:rsidR="00AD1F6D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............</w:t>
      </w:r>
      <w:r w:rsidR="00AD1F6D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فئات</w:t>
      </w:r>
      <w:r w:rsidR="00AD1F6D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عامة</w:t>
      </w:r>
      <w:r w:rsidR="00AD1F6D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تسمى</w:t>
      </w:r>
      <w:r w:rsidR="00AD1F6D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الأحاسيس</w:t>
      </w:r>
      <w:r w:rsidR="00AD1F6D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الأساسية</w:t>
      </w:r>
      <w:r w:rsidR="00AD1F6D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 xml:space="preserve"> </w:t>
      </w:r>
      <w:r w:rsidR="00AD1F6D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للذوق.</w:t>
      </w:r>
    </w:p>
    <w:p w:rsidR="00C7717B" w:rsidRPr="00E754EF" w:rsidRDefault="00C7717B" w:rsidP="00AD1F6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  <w:lang w:bidi="ar-EG"/>
        </w:rPr>
        <w:t>7</w:t>
      </w:r>
      <w:r w:rsidR="001923CA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         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</w:t>
      </w:r>
      <w:r w:rsidR="001923CA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="008B1CAB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="001923CA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ب-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  <w:lang w:bidi="ar-EG"/>
        </w:rPr>
        <w:t>4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</w:t>
      </w:r>
      <w:r w:rsidR="001923CA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</w:t>
      </w:r>
      <w:r w:rsidR="001923CA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ج- </w:t>
      </w:r>
      <w:r w:rsidR="00AD1F6D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5</w:t>
      </w:r>
    </w:p>
    <w:p w:rsidR="00DF497D" w:rsidRPr="00E754EF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</w:p>
    <w:p w:rsidR="008B1CAB" w:rsidRPr="00E754EF" w:rsidRDefault="008B1CAB" w:rsidP="008446A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............ مسئولة عن الاحساس بال</w:t>
      </w:r>
      <w:r w:rsidR="008446A3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حرارة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1923CA" w:rsidRPr="00E754EF" w:rsidRDefault="008B1CAB" w:rsidP="008B1CAB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أ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كرية رافينى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ب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كرية ميسنر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ج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كرية باسينيان</w:t>
      </w:r>
    </w:p>
    <w:p w:rsidR="008446A3" w:rsidRPr="00E754EF" w:rsidRDefault="008446A3" w:rsidP="008446A3">
      <w:pPr>
        <w:tabs>
          <w:tab w:val="left" w:pos="793"/>
        </w:tabs>
        <w:spacing w:after="0" w:line="240" w:lineRule="auto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</w:p>
    <w:p w:rsidR="008B1CAB" w:rsidRPr="00E754EF" w:rsidRDefault="008446A3" w:rsidP="008446A3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............ مسئولة عن الاحساس باللمس</w:t>
      </w:r>
      <w:r w:rsidR="008B1CAB"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="008B1CAB"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1923CA" w:rsidRPr="00E754EF" w:rsidRDefault="008B1CAB" w:rsidP="00852292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="008446A3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كرية ميسنر</w:t>
      </w:r>
      <w:r w:rsidR="008446A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        </w:t>
      </w:r>
      <w:r w:rsidR="008446A3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ب-</w:t>
      </w:r>
      <w:r w:rsidR="008446A3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قرص ميركل </w:t>
      </w:r>
      <w:r w:rsidR="008446A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</w:t>
      </w:r>
      <w:r w:rsidR="008446A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</w:t>
      </w:r>
      <w:r w:rsidR="008446A3"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ج-</w:t>
      </w:r>
      <w:r w:rsidR="008446A3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</w:t>
      </w:r>
      <w:r w:rsidR="00852292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اثنان معا</w:t>
      </w:r>
    </w:p>
    <w:p w:rsidR="00DF497D" w:rsidRPr="00E754EF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</w:p>
    <w:p w:rsidR="008B1CAB" w:rsidRPr="00E754EF" w:rsidRDefault="008B1CAB" w:rsidP="008B1CA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الأصوات أعلى من ................ديسيبل تسبب ألما للأذن.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1923CA" w:rsidRPr="00E754EF" w:rsidRDefault="008B1CAB" w:rsidP="008B1CAB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أ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120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ب-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160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ج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140</w:t>
      </w:r>
    </w:p>
    <w:p w:rsidR="00DF497D" w:rsidRPr="00E754EF" w:rsidRDefault="00DF497D" w:rsidP="00DF497D">
      <w:pPr>
        <w:pStyle w:val="ListParagraph"/>
        <w:tabs>
          <w:tab w:val="left" w:pos="793"/>
        </w:tabs>
        <w:bidi/>
        <w:spacing w:after="0" w:line="240" w:lineRule="auto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</w:p>
    <w:p w:rsidR="008B1CAB" w:rsidRPr="00E754EF" w:rsidRDefault="008B1CAB" w:rsidP="008B1CAB">
      <w:pPr>
        <w:pStyle w:val="ListParagraph"/>
        <w:numPr>
          <w:ilvl w:val="0"/>
          <w:numId w:val="22"/>
        </w:numPr>
        <w:bidi/>
        <w:spacing w:after="0"/>
        <w:ind w:left="-625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تستجيب .............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  <w:lang w:bidi="ar-EG"/>
        </w:rPr>
        <w:t>للتغيرات فى زاوية الرأس</w:t>
      </w:r>
      <w:r w:rsidRPr="00E754EF">
        <w:rPr>
          <w:rFonts w:asciiTheme="majorBidi" w:eastAsiaTheme="minorHAnsi" w:hAnsiTheme="majorBidi" w:cstheme="majorBidi" w:hint="cs"/>
          <w:b/>
          <w:bCs/>
          <w:color w:val="000000" w:themeColor="text1"/>
          <w:sz w:val="24"/>
          <w:szCs w:val="24"/>
          <w:rtl/>
        </w:rPr>
        <w:t>.</w:t>
      </w:r>
      <w:r w:rsidRPr="00E754EF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rtl/>
        </w:rPr>
        <w:t xml:space="preserve"> </w:t>
      </w:r>
    </w:p>
    <w:p w:rsidR="008B1CAB" w:rsidRPr="00E754EF" w:rsidRDefault="008B1CAB" w:rsidP="008B1CAB">
      <w:pPr>
        <w:pStyle w:val="ListParagraph"/>
        <w:bidi/>
        <w:spacing w:after="0"/>
        <w:ind w:left="-625"/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</w:pP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>أ-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قنوات شبة الدائرية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</w:t>
      </w:r>
      <w:r w:rsidR="00D161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    ب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قريبة والكييس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    </w:t>
      </w:r>
      <w:r w:rsidR="00D161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C90FE1"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 xml:space="preserve">      </w:t>
      </w:r>
      <w:r w:rsidRPr="00E754EF">
        <w:rPr>
          <w:rFonts w:asciiTheme="majorBidi" w:eastAsiaTheme="minorHAnsi" w:hAnsiTheme="majorBidi" w:cstheme="majorBidi"/>
          <w:color w:val="000000" w:themeColor="text1"/>
          <w:sz w:val="24"/>
          <w:szCs w:val="24"/>
          <w:rtl/>
        </w:rPr>
        <w:t xml:space="preserve">  ج- </w:t>
      </w:r>
      <w:r w:rsidRPr="00E754EF">
        <w:rPr>
          <w:rFonts w:asciiTheme="majorBidi" w:eastAsiaTheme="minorHAnsi" w:hAnsiTheme="majorBidi" w:cstheme="majorBidi" w:hint="cs"/>
          <w:color w:val="000000" w:themeColor="text1"/>
          <w:sz w:val="24"/>
          <w:szCs w:val="24"/>
          <w:rtl/>
        </w:rPr>
        <w:t>القوقعة</w:t>
      </w:r>
    </w:p>
    <w:p w:rsidR="00DF497D" w:rsidRPr="00E754EF" w:rsidRDefault="00DF497D" w:rsidP="00DF497D">
      <w:pPr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</w:rPr>
      </w:pPr>
    </w:p>
    <w:p w:rsidR="00747663" w:rsidRPr="00E754EF" w:rsidRDefault="00747663" w:rsidP="00DF497D">
      <w:pPr>
        <w:jc w:val="center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</w:rPr>
      </w:pPr>
      <w:r w:rsidRPr="00E754EF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bidi="ar-EG"/>
        </w:rPr>
        <w:t>مع تمنياتنا بالنجاح و التوفيق</w:t>
      </w:r>
    </w:p>
    <w:p w:rsidR="00FD5112" w:rsidRPr="00E754EF" w:rsidRDefault="00FD5112" w:rsidP="00D161E1">
      <w:pPr>
        <w:ind w:left="-625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:rsidR="00E754EF" w:rsidRPr="00E754EF" w:rsidRDefault="00E754EF">
      <w:pPr>
        <w:ind w:left="-625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sectPr w:rsidR="00E754EF" w:rsidRPr="00E754EF" w:rsidSect="004F67E3">
      <w:headerReference w:type="default" r:id="rId8"/>
      <w:pgSz w:w="11906" w:h="16838"/>
      <w:pgMar w:top="990" w:right="1800" w:bottom="720" w:left="180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47D5" w:rsidRDefault="006147D5" w:rsidP="003A50F1">
      <w:pPr>
        <w:spacing w:after="0" w:line="240" w:lineRule="auto"/>
      </w:pPr>
      <w:r>
        <w:separator/>
      </w:r>
    </w:p>
  </w:endnote>
  <w:endnote w:type="continuationSeparator" w:id="0">
    <w:p w:rsidR="006147D5" w:rsidRDefault="006147D5" w:rsidP="003A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+mj-ea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47D5" w:rsidRDefault="006147D5" w:rsidP="003A50F1">
      <w:pPr>
        <w:spacing w:after="0" w:line="240" w:lineRule="auto"/>
      </w:pPr>
      <w:r>
        <w:separator/>
      </w:r>
    </w:p>
  </w:footnote>
  <w:footnote w:type="continuationSeparator" w:id="0">
    <w:p w:rsidR="006147D5" w:rsidRDefault="006147D5" w:rsidP="003A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76" w:type="dxa"/>
      <w:tblInd w:w="-885" w:type="dxa"/>
      <w:tblBorders>
        <w:bottom w:val="single" w:sz="12" w:space="0" w:color="auto"/>
      </w:tblBorders>
      <w:tblLook w:val="04A0"/>
    </w:tblPr>
    <w:tblGrid>
      <w:gridCol w:w="3680"/>
      <w:gridCol w:w="3682"/>
      <w:gridCol w:w="3114"/>
    </w:tblGrid>
    <w:tr w:rsidR="00990DA2" w:rsidRPr="00FE664E" w:rsidTr="00941D71">
      <w:trPr>
        <w:trHeight w:val="426"/>
      </w:trPr>
      <w:tc>
        <w:tcPr>
          <w:tcW w:w="7362" w:type="dxa"/>
          <w:gridSpan w:val="2"/>
        </w:tcPr>
        <w:p w:rsidR="00990DA2" w:rsidRPr="004D4DAE" w:rsidRDefault="00990DA2" w:rsidP="00941D71">
          <w:pPr>
            <w:pStyle w:val="NoSpacing"/>
            <w:rPr>
              <w:rFonts w:ascii="Times New Roman" w:hAnsi="Times New Roman" w:cs="Times New Roman"/>
              <w:b/>
              <w:bCs/>
              <w:sz w:val="28"/>
              <w:szCs w:val="28"/>
              <w:lang w:bidi="ar-EG"/>
            </w:rPr>
          </w:pPr>
          <w:r w:rsidRPr="004D4DAE">
            <w:rPr>
              <w:rFonts w:ascii="Times New Roman" w:hAnsi="Times New Roman" w:cs="Times New Roman" w:hint="cs"/>
              <w:b/>
              <w:bCs/>
              <w:sz w:val="28"/>
              <w:szCs w:val="28"/>
              <w:rtl/>
              <w:lang w:bidi="ar-EG"/>
            </w:rPr>
            <w:t xml:space="preserve">المادة: </w:t>
          </w:r>
          <w:r w:rsidRPr="004D4DAE">
            <w:rPr>
              <w:rFonts w:ascii="Times New Roman" w:hAnsi="Times New Roman" w:cs="Times New Roman"/>
              <w:b/>
              <w:bCs/>
              <w:sz w:val="28"/>
              <w:szCs w:val="28"/>
              <w:rtl/>
              <w:lang w:bidi="ar-EG"/>
            </w:rPr>
            <w:t>فسيولوجى الحيوان   (222 ح)</w:t>
          </w:r>
        </w:p>
      </w:tc>
      <w:tc>
        <w:tcPr>
          <w:tcW w:w="3114" w:type="dxa"/>
          <w:vMerge w:val="restart"/>
          <w:vAlign w:val="center"/>
        </w:tcPr>
        <w:p w:rsidR="00990DA2" w:rsidRPr="004D4DAE" w:rsidRDefault="00990DA2" w:rsidP="00941D71">
          <w:pPr>
            <w:pStyle w:val="NoSpacing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>
            <w:rPr>
              <w:rFonts w:ascii="Arial" w:hAnsi="Arial"/>
              <w:b/>
              <w:bCs/>
              <w:noProof/>
              <w:sz w:val="24"/>
              <w:szCs w:val="24"/>
            </w:rPr>
            <w:drawing>
              <wp:inline distT="0" distB="0" distL="0" distR="0">
                <wp:extent cx="781050" cy="533400"/>
                <wp:effectExtent l="19050" t="0" r="0" b="0"/>
                <wp:docPr id="3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990DA2" w:rsidRPr="004D4DAE" w:rsidRDefault="00990DA2" w:rsidP="00941D71">
          <w:pPr>
            <w:pStyle w:val="NoSpacing"/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  <w:r w:rsidRPr="004D4DAE">
            <w:rPr>
              <w:rFonts w:asciiTheme="minorBidi" w:hAnsiTheme="minorBidi" w:hint="cs"/>
              <w:b/>
              <w:bCs/>
              <w:sz w:val="32"/>
              <w:szCs w:val="32"/>
              <w:rtl/>
              <w:lang w:bidi="ar-EG"/>
            </w:rPr>
            <w:t xml:space="preserve">     </w:t>
          </w: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جامعة بنها</w:t>
          </w:r>
        </w:p>
        <w:p w:rsidR="00990DA2" w:rsidRPr="00FE664E" w:rsidRDefault="00990DA2" w:rsidP="00941D71">
          <w:pPr>
            <w:pStyle w:val="NoSpacing"/>
            <w:rPr>
              <w:sz w:val="36"/>
              <w:szCs w:val="36"/>
              <w:lang w:bidi="ar-EG"/>
            </w:rPr>
          </w:pP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كلية العلوم</w:t>
          </w:r>
          <w:r w:rsidRPr="004D4DAE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- </w:t>
          </w:r>
          <w:r w:rsidRPr="004D4DAE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قسم علم الحيوان</w:t>
          </w:r>
        </w:p>
      </w:tc>
    </w:tr>
    <w:tr w:rsidR="00990DA2" w:rsidRPr="004D4DAE" w:rsidTr="00941D71">
      <w:trPr>
        <w:trHeight w:val="350"/>
      </w:trPr>
      <w:tc>
        <w:tcPr>
          <w:tcW w:w="3680" w:type="dxa"/>
        </w:tcPr>
        <w:p w:rsidR="00990DA2" w:rsidRPr="004D4DAE" w:rsidRDefault="00990DA2" w:rsidP="00941D71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الفرقة: ا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لثانية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(بيولوجى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</w:t>
          </w:r>
          <w:r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)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 xml:space="preserve">                                                                                        </w:t>
          </w:r>
        </w:p>
      </w:tc>
      <w:tc>
        <w:tcPr>
          <w:tcW w:w="3681" w:type="dxa"/>
        </w:tcPr>
        <w:p w:rsidR="00990DA2" w:rsidRPr="004D4DAE" w:rsidRDefault="00990DA2" w:rsidP="00E754EF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</w:rPr>
            <w:t xml:space="preserve">الفصل الدراسى 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</w:rPr>
            <w:t xml:space="preserve">الثانى </w:t>
          </w:r>
          <w:r w:rsidR="00E754EF">
            <w:rPr>
              <w:rFonts w:ascii="Arial" w:hAnsi="Arial"/>
              <w:b/>
              <w:bCs/>
              <w:sz w:val="24"/>
              <w:szCs w:val="24"/>
            </w:rPr>
            <w:t>2017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</w:rPr>
            <w:t xml:space="preserve"> / 201</w:t>
          </w:r>
          <w:r>
            <w:rPr>
              <w:rFonts w:ascii="Arial" w:hAnsi="Arial" w:hint="cs"/>
              <w:b/>
              <w:bCs/>
              <w:sz w:val="24"/>
              <w:szCs w:val="24"/>
              <w:rtl/>
            </w:rPr>
            <w:t>6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  <w:tr w:rsidR="00990DA2" w:rsidRPr="004D4DAE" w:rsidTr="00941D71">
      <w:trPr>
        <w:trHeight w:val="291"/>
      </w:trPr>
      <w:tc>
        <w:tcPr>
          <w:tcW w:w="3680" w:type="dxa"/>
        </w:tcPr>
        <w:p w:rsidR="00990DA2" w:rsidRPr="004D4DAE" w:rsidRDefault="00990DA2" w:rsidP="0094567B">
          <w:pPr>
            <w:spacing w:after="0" w:line="240" w:lineRule="auto"/>
            <w:rPr>
              <w:sz w:val="24"/>
              <w:szCs w:val="24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تاريخ ال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إ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 xml:space="preserve">متحان: </w:t>
          </w:r>
          <w:r w:rsidR="0094567B">
            <w:rPr>
              <w:rFonts w:ascii="Arial" w:hAnsi="Arial"/>
              <w:b/>
              <w:bCs/>
              <w:sz w:val="24"/>
              <w:szCs w:val="24"/>
              <w:lang w:bidi="ar-EG"/>
            </w:rPr>
            <w:t>24</w:t>
          </w: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/5/</w:t>
          </w:r>
          <w:r w:rsidR="0094567B">
            <w:rPr>
              <w:rFonts w:ascii="Arial" w:hAnsi="Arial"/>
              <w:b/>
              <w:bCs/>
              <w:sz w:val="24"/>
              <w:szCs w:val="24"/>
              <w:lang w:bidi="ar-EG"/>
            </w:rPr>
            <w:t>2017</w:t>
          </w:r>
        </w:p>
      </w:tc>
      <w:tc>
        <w:tcPr>
          <w:tcW w:w="3681" w:type="dxa"/>
        </w:tcPr>
        <w:p w:rsidR="00990DA2" w:rsidRPr="004D4DAE" w:rsidRDefault="00990DA2" w:rsidP="00941D71">
          <w:pPr>
            <w:spacing w:after="0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د. صفاء أحمد الظواهرى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  <w:tr w:rsidR="00990DA2" w:rsidRPr="004D4DAE" w:rsidTr="00941D71">
      <w:trPr>
        <w:trHeight w:val="321"/>
      </w:trPr>
      <w:tc>
        <w:tcPr>
          <w:tcW w:w="3680" w:type="dxa"/>
        </w:tcPr>
        <w:p w:rsidR="00990DA2" w:rsidRPr="004D4DAE" w:rsidRDefault="00990DA2" w:rsidP="00941D71">
          <w:pPr>
            <w:spacing w:after="0" w:line="240" w:lineRule="auto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الزمن</w:t>
          </w:r>
          <w:r w:rsidR="00DF497D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 xml:space="preserve"> الكلى</w:t>
          </w:r>
          <w:r w:rsidRPr="004D4DAE"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  <w:t>: ساعتان</w:t>
          </w:r>
        </w:p>
      </w:tc>
      <w:tc>
        <w:tcPr>
          <w:tcW w:w="3681" w:type="dxa"/>
        </w:tcPr>
        <w:p w:rsidR="00990DA2" w:rsidRPr="004D4DAE" w:rsidRDefault="00990DA2" w:rsidP="00941D71">
          <w:pPr>
            <w:spacing w:after="0" w:line="240" w:lineRule="auto"/>
            <w:rPr>
              <w:rFonts w:ascii="Arial" w:hAnsi="Arial"/>
              <w:b/>
              <w:bCs/>
              <w:sz w:val="24"/>
              <w:szCs w:val="24"/>
              <w:rtl/>
              <w:lang w:bidi="ar-EG"/>
            </w:rPr>
          </w:pPr>
          <w:r w:rsidRPr="004D4DAE">
            <w:rPr>
              <w:rFonts w:ascii="Arial" w:hAnsi="Arial" w:hint="cs"/>
              <w:b/>
              <w:bCs/>
              <w:sz w:val="24"/>
              <w:szCs w:val="24"/>
              <w:rtl/>
              <w:lang w:bidi="ar-EG"/>
            </w:rPr>
            <w:t>د. دعاء صبرى ابراهيم</w:t>
          </w:r>
        </w:p>
      </w:tc>
      <w:tc>
        <w:tcPr>
          <w:tcW w:w="3114" w:type="dxa"/>
          <w:vMerge/>
          <w:vAlign w:val="center"/>
        </w:tcPr>
        <w:p w:rsidR="00990DA2" w:rsidRPr="004D4DAE" w:rsidRDefault="00990DA2" w:rsidP="00941D71">
          <w:pPr>
            <w:bidi w:val="0"/>
            <w:spacing w:after="0" w:line="240" w:lineRule="auto"/>
            <w:jc w:val="right"/>
            <w:rPr>
              <w:b/>
              <w:bCs/>
              <w:sz w:val="32"/>
              <w:szCs w:val="32"/>
              <w:lang w:bidi="ar-EG"/>
            </w:rPr>
          </w:pPr>
        </w:p>
      </w:tc>
    </w:tr>
  </w:tbl>
  <w:p w:rsidR="003B199F" w:rsidRDefault="006147D5" w:rsidP="007035C7">
    <w:pPr>
      <w:pStyle w:val="Header"/>
      <w:tabs>
        <w:tab w:val="clear" w:pos="4153"/>
        <w:tab w:val="clear" w:pos="8306"/>
        <w:tab w:val="left" w:pos="1976"/>
      </w:tabs>
      <w:rPr>
        <w:lang w:bidi="ar-EG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10090"/>
    <w:multiLevelType w:val="hybridMultilevel"/>
    <w:tmpl w:val="C6AEB5C4"/>
    <w:lvl w:ilvl="0" w:tplc="6A48CD9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077308C6"/>
    <w:multiLevelType w:val="hybridMultilevel"/>
    <w:tmpl w:val="16449614"/>
    <w:lvl w:ilvl="0" w:tplc="13C01FBE">
      <w:start w:val="1"/>
      <w:numFmt w:val="arabicAlpha"/>
      <w:lvlText w:val="%1-"/>
      <w:lvlJc w:val="left"/>
      <w:pPr>
        <w:ind w:left="-2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5" w:hanging="360"/>
      </w:pPr>
    </w:lvl>
    <w:lvl w:ilvl="2" w:tplc="0409001B" w:tentative="1">
      <w:start w:val="1"/>
      <w:numFmt w:val="lowerRoman"/>
      <w:lvlText w:val="%3."/>
      <w:lvlJc w:val="right"/>
      <w:pPr>
        <w:ind w:left="1175" w:hanging="180"/>
      </w:pPr>
    </w:lvl>
    <w:lvl w:ilvl="3" w:tplc="0409000F" w:tentative="1">
      <w:start w:val="1"/>
      <w:numFmt w:val="decimal"/>
      <w:lvlText w:val="%4."/>
      <w:lvlJc w:val="left"/>
      <w:pPr>
        <w:ind w:left="1895" w:hanging="360"/>
      </w:pPr>
    </w:lvl>
    <w:lvl w:ilvl="4" w:tplc="04090019" w:tentative="1">
      <w:start w:val="1"/>
      <w:numFmt w:val="lowerLetter"/>
      <w:lvlText w:val="%5."/>
      <w:lvlJc w:val="left"/>
      <w:pPr>
        <w:ind w:left="2615" w:hanging="360"/>
      </w:pPr>
    </w:lvl>
    <w:lvl w:ilvl="5" w:tplc="0409001B" w:tentative="1">
      <w:start w:val="1"/>
      <w:numFmt w:val="lowerRoman"/>
      <w:lvlText w:val="%6."/>
      <w:lvlJc w:val="right"/>
      <w:pPr>
        <w:ind w:left="3335" w:hanging="180"/>
      </w:pPr>
    </w:lvl>
    <w:lvl w:ilvl="6" w:tplc="0409000F" w:tentative="1">
      <w:start w:val="1"/>
      <w:numFmt w:val="decimal"/>
      <w:lvlText w:val="%7."/>
      <w:lvlJc w:val="left"/>
      <w:pPr>
        <w:ind w:left="4055" w:hanging="360"/>
      </w:pPr>
    </w:lvl>
    <w:lvl w:ilvl="7" w:tplc="04090019" w:tentative="1">
      <w:start w:val="1"/>
      <w:numFmt w:val="lowerLetter"/>
      <w:lvlText w:val="%8."/>
      <w:lvlJc w:val="left"/>
      <w:pPr>
        <w:ind w:left="4775" w:hanging="360"/>
      </w:pPr>
    </w:lvl>
    <w:lvl w:ilvl="8" w:tplc="0409001B" w:tentative="1">
      <w:start w:val="1"/>
      <w:numFmt w:val="lowerRoman"/>
      <w:lvlText w:val="%9."/>
      <w:lvlJc w:val="right"/>
      <w:pPr>
        <w:ind w:left="5495" w:hanging="180"/>
      </w:pPr>
    </w:lvl>
  </w:abstractNum>
  <w:abstractNum w:abstractNumId="2">
    <w:nsid w:val="07BB3A93"/>
    <w:multiLevelType w:val="hybridMultilevel"/>
    <w:tmpl w:val="C3C28DF8"/>
    <w:lvl w:ilvl="0" w:tplc="D8F254CE">
      <w:start w:val="28"/>
      <w:numFmt w:val="decimal"/>
      <w:lvlText w:val="%1-"/>
      <w:lvlJc w:val="left"/>
      <w:pPr>
        <w:ind w:left="-6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" w:hanging="360"/>
      </w:pPr>
    </w:lvl>
    <w:lvl w:ilvl="2" w:tplc="0409001B" w:tentative="1">
      <w:start w:val="1"/>
      <w:numFmt w:val="lowerRoman"/>
      <w:lvlText w:val="%3."/>
      <w:lvlJc w:val="right"/>
      <w:pPr>
        <w:ind w:left="836" w:hanging="180"/>
      </w:pPr>
    </w:lvl>
    <w:lvl w:ilvl="3" w:tplc="0409000F" w:tentative="1">
      <w:start w:val="1"/>
      <w:numFmt w:val="decimal"/>
      <w:lvlText w:val="%4."/>
      <w:lvlJc w:val="left"/>
      <w:pPr>
        <w:ind w:left="1556" w:hanging="360"/>
      </w:pPr>
    </w:lvl>
    <w:lvl w:ilvl="4" w:tplc="04090019" w:tentative="1">
      <w:start w:val="1"/>
      <w:numFmt w:val="lowerLetter"/>
      <w:lvlText w:val="%5."/>
      <w:lvlJc w:val="left"/>
      <w:pPr>
        <w:ind w:left="2276" w:hanging="360"/>
      </w:pPr>
    </w:lvl>
    <w:lvl w:ilvl="5" w:tplc="0409001B" w:tentative="1">
      <w:start w:val="1"/>
      <w:numFmt w:val="lowerRoman"/>
      <w:lvlText w:val="%6."/>
      <w:lvlJc w:val="right"/>
      <w:pPr>
        <w:ind w:left="2996" w:hanging="180"/>
      </w:pPr>
    </w:lvl>
    <w:lvl w:ilvl="6" w:tplc="0409000F" w:tentative="1">
      <w:start w:val="1"/>
      <w:numFmt w:val="decimal"/>
      <w:lvlText w:val="%7."/>
      <w:lvlJc w:val="left"/>
      <w:pPr>
        <w:ind w:left="3716" w:hanging="360"/>
      </w:pPr>
    </w:lvl>
    <w:lvl w:ilvl="7" w:tplc="04090019" w:tentative="1">
      <w:start w:val="1"/>
      <w:numFmt w:val="lowerLetter"/>
      <w:lvlText w:val="%8."/>
      <w:lvlJc w:val="left"/>
      <w:pPr>
        <w:ind w:left="4436" w:hanging="360"/>
      </w:pPr>
    </w:lvl>
    <w:lvl w:ilvl="8" w:tplc="0409001B" w:tentative="1">
      <w:start w:val="1"/>
      <w:numFmt w:val="lowerRoman"/>
      <w:lvlText w:val="%9."/>
      <w:lvlJc w:val="right"/>
      <w:pPr>
        <w:ind w:left="5156" w:hanging="180"/>
      </w:pPr>
    </w:lvl>
  </w:abstractNum>
  <w:abstractNum w:abstractNumId="3">
    <w:nsid w:val="13124940"/>
    <w:multiLevelType w:val="hybridMultilevel"/>
    <w:tmpl w:val="B6C067AE"/>
    <w:lvl w:ilvl="0" w:tplc="51F46BBE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>
    <w:nsid w:val="13D166EF"/>
    <w:multiLevelType w:val="hybridMultilevel"/>
    <w:tmpl w:val="F3A21B6C"/>
    <w:lvl w:ilvl="0" w:tplc="D2405CF0">
      <w:start w:val="1"/>
      <w:numFmt w:val="arabicAlpha"/>
      <w:lvlText w:val="%1-"/>
      <w:lvlJc w:val="left"/>
      <w:pPr>
        <w:ind w:left="-188" w:hanging="360"/>
      </w:pPr>
      <w:rPr>
        <w:rFonts w:eastAsiaTheme="minorHAnsi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5">
    <w:nsid w:val="1E653348"/>
    <w:multiLevelType w:val="hybridMultilevel"/>
    <w:tmpl w:val="63E80FB6"/>
    <w:lvl w:ilvl="0" w:tplc="F16A1C92">
      <w:start w:val="1"/>
      <w:numFmt w:val="decimal"/>
      <w:lvlText w:val="%1-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6">
    <w:nsid w:val="1EA130FA"/>
    <w:multiLevelType w:val="hybridMultilevel"/>
    <w:tmpl w:val="2BAA75B0"/>
    <w:lvl w:ilvl="0" w:tplc="078849A8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>
    <w:nsid w:val="237C0971"/>
    <w:multiLevelType w:val="hybridMultilevel"/>
    <w:tmpl w:val="DCBE182E"/>
    <w:lvl w:ilvl="0" w:tplc="F16A1C9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F3539A6"/>
    <w:multiLevelType w:val="hybridMultilevel"/>
    <w:tmpl w:val="DFA8DD0A"/>
    <w:lvl w:ilvl="0" w:tplc="21C85616">
      <w:start w:val="1"/>
      <w:numFmt w:val="arabicAlpha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9">
    <w:nsid w:val="321E7869"/>
    <w:multiLevelType w:val="hybridMultilevel"/>
    <w:tmpl w:val="E070AF42"/>
    <w:lvl w:ilvl="0" w:tplc="08026FE0">
      <w:start w:val="1"/>
      <w:numFmt w:val="decimal"/>
      <w:lvlText w:val="%1-"/>
      <w:lvlJc w:val="left"/>
      <w:pPr>
        <w:ind w:left="-548" w:hanging="360"/>
      </w:pPr>
      <w:rPr>
        <w:rFonts w:asciiTheme="minorBidi" w:hAnsiTheme="minorBidi" w:cstheme="minorBidi" w:hint="default"/>
        <w:b w:val="0"/>
        <w:bCs w:val="0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10">
    <w:nsid w:val="33DB221F"/>
    <w:multiLevelType w:val="hybridMultilevel"/>
    <w:tmpl w:val="5A3E5CEE"/>
    <w:lvl w:ilvl="0" w:tplc="7E22730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lang w:bidi="ar-EG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CAD7B14"/>
    <w:multiLevelType w:val="hybridMultilevel"/>
    <w:tmpl w:val="DA4421D6"/>
    <w:lvl w:ilvl="0" w:tplc="C6F8B19A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>
    <w:nsid w:val="3CF0131A"/>
    <w:multiLevelType w:val="hybridMultilevel"/>
    <w:tmpl w:val="06E49582"/>
    <w:lvl w:ilvl="0" w:tplc="0409000F">
      <w:start w:val="1"/>
      <w:numFmt w:val="decimal"/>
      <w:lvlText w:val="%1."/>
      <w:lvlJc w:val="left"/>
      <w:pPr>
        <w:ind w:left="-188" w:hanging="360"/>
      </w:p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3">
    <w:nsid w:val="3FCD5D9E"/>
    <w:multiLevelType w:val="hybridMultilevel"/>
    <w:tmpl w:val="66AC2DDC"/>
    <w:lvl w:ilvl="0" w:tplc="AE547AA4">
      <w:start w:val="1"/>
      <w:numFmt w:val="arabicAlpha"/>
      <w:lvlText w:val="%1)"/>
      <w:lvlJc w:val="left"/>
      <w:pPr>
        <w:ind w:left="9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5" w:hanging="360"/>
      </w:pPr>
    </w:lvl>
    <w:lvl w:ilvl="2" w:tplc="0409001B" w:tentative="1">
      <w:start w:val="1"/>
      <w:numFmt w:val="lowerRoman"/>
      <w:lvlText w:val="%3."/>
      <w:lvlJc w:val="right"/>
      <w:pPr>
        <w:ind w:left="2405" w:hanging="180"/>
      </w:pPr>
    </w:lvl>
    <w:lvl w:ilvl="3" w:tplc="0409000F" w:tentative="1">
      <w:start w:val="1"/>
      <w:numFmt w:val="decimal"/>
      <w:lvlText w:val="%4."/>
      <w:lvlJc w:val="left"/>
      <w:pPr>
        <w:ind w:left="3125" w:hanging="360"/>
      </w:pPr>
    </w:lvl>
    <w:lvl w:ilvl="4" w:tplc="04090019" w:tentative="1">
      <w:start w:val="1"/>
      <w:numFmt w:val="lowerLetter"/>
      <w:lvlText w:val="%5."/>
      <w:lvlJc w:val="left"/>
      <w:pPr>
        <w:ind w:left="3845" w:hanging="360"/>
      </w:pPr>
    </w:lvl>
    <w:lvl w:ilvl="5" w:tplc="0409001B" w:tentative="1">
      <w:start w:val="1"/>
      <w:numFmt w:val="lowerRoman"/>
      <w:lvlText w:val="%6."/>
      <w:lvlJc w:val="right"/>
      <w:pPr>
        <w:ind w:left="4565" w:hanging="180"/>
      </w:pPr>
    </w:lvl>
    <w:lvl w:ilvl="6" w:tplc="0409000F" w:tentative="1">
      <w:start w:val="1"/>
      <w:numFmt w:val="decimal"/>
      <w:lvlText w:val="%7."/>
      <w:lvlJc w:val="left"/>
      <w:pPr>
        <w:ind w:left="5285" w:hanging="360"/>
      </w:pPr>
    </w:lvl>
    <w:lvl w:ilvl="7" w:tplc="04090019" w:tentative="1">
      <w:start w:val="1"/>
      <w:numFmt w:val="lowerLetter"/>
      <w:lvlText w:val="%8."/>
      <w:lvlJc w:val="left"/>
      <w:pPr>
        <w:ind w:left="6005" w:hanging="360"/>
      </w:pPr>
    </w:lvl>
    <w:lvl w:ilvl="8" w:tplc="0409001B" w:tentative="1">
      <w:start w:val="1"/>
      <w:numFmt w:val="lowerRoman"/>
      <w:lvlText w:val="%9."/>
      <w:lvlJc w:val="right"/>
      <w:pPr>
        <w:ind w:left="6725" w:hanging="180"/>
      </w:pPr>
    </w:lvl>
  </w:abstractNum>
  <w:abstractNum w:abstractNumId="14">
    <w:nsid w:val="3FF90273"/>
    <w:multiLevelType w:val="hybridMultilevel"/>
    <w:tmpl w:val="7214E642"/>
    <w:lvl w:ilvl="0" w:tplc="EFA8A048">
      <w:start w:val="1"/>
      <w:numFmt w:val="arabicAlpha"/>
      <w:lvlText w:val="%1-"/>
      <w:lvlJc w:val="left"/>
      <w:pPr>
        <w:ind w:left="-6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7" w:hanging="360"/>
      </w:pPr>
    </w:lvl>
    <w:lvl w:ilvl="2" w:tplc="0409001B" w:tentative="1">
      <w:start w:val="1"/>
      <w:numFmt w:val="lowerRoman"/>
      <w:lvlText w:val="%3."/>
      <w:lvlJc w:val="right"/>
      <w:pPr>
        <w:ind w:left="807" w:hanging="180"/>
      </w:pPr>
    </w:lvl>
    <w:lvl w:ilvl="3" w:tplc="0409000F" w:tentative="1">
      <w:start w:val="1"/>
      <w:numFmt w:val="decimal"/>
      <w:lvlText w:val="%4."/>
      <w:lvlJc w:val="left"/>
      <w:pPr>
        <w:ind w:left="1527" w:hanging="360"/>
      </w:pPr>
    </w:lvl>
    <w:lvl w:ilvl="4" w:tplc="04090019" w:tentative="1">
      <w:start w:val="1"/>
      <w:numFmt w:val="lowerLetter"/>
      <w:lvlText w:val="%5."/>
      <w:lvlJc w:val="left"/>
      <w:pPr>
        <w:ind w:left="2247" w:hanging="360"/>
      </w:pPr>
    </w:lvl>
    <w:lvl w:ilvl="5" w:tplc="0409001B" w:tentative="1">
      <w:start w:val="1"/>
      <w:numFmt w:val="lowerRoman"/>
      <w:lvlText w:val="%6."/>
      <w:lvlJc w:val="right"/>
      <w:pPr>
        <w:ind w:left="2967" w:hanging="180"/>
      </w:pPr>
    </w:lvl>
    <w:lvl w:ilvl="6" w:tplc="0409000F" w:tentative="1">
      <w:start w:val="1"/>
      <w:numFmt w:val="decimal"/>
      <w:lvlText w:val="%7."/>
      <w:lvlJc w:val="left"/>
      <w:pPr>
        <w:ind w:left="3687" w:hanging="360"/>
      </w:pPr>
    </w:lvl>
    <w:lvl w:ilvl="7" w:tplc="04090019" w:tentative="1">
      <w:start w:val="1"/>
      <w:numFmt w:val="lowerLetter"/>
      <w:lvlText w:val="%8."/>
      <w:lvlJc w:val="left"/>
      <w:pPr>
        <w:ind w:left="4407" w:hanging="360"/>
      </w:pPr>
    </w:lvl>
    <w:lvl w:ilvl="8" w:tplc="0409001B" w:tentative="1">
      <w:start w:val="1"/>
      <w:numFmt w:val="lowerRoman"/>
      <w:lvlText w:val="%9."/>
      <w:lvlJc w:val="right"/>
      <w:pPr>
        <w:ind w:left="5127" w:hanging="180"/>
      </w:pPr>
    </w:lvl>
  </w:abstractNum>
  <w:abstractNum w:abstractNumId="15">
    <w:nsid w:val="41772353"/>
    <w:multiLevelType w:val="hybridMultilevel"/>
    <w:tmpl w:val="060C50D4"/>
    <w:lvl w:ilvl="0" w:tplc="A86A53AA">
      <w:start w:val="1"/>
      <w:numFmt w:val="arabicAlpha"/>
      <w:lvlText w:val="%1-"/>
      <w:lvlJc w:val="left"/>
      <w:pPr>
        <w:ind w:left="-1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32" w:hanging="360"/>
      </w:pPr>
    </w:lvl>
    <w:lvl w:ilvl="2" w:tplc="0409001B" w:tentative="1">
      <w:start w:val="1"/>
      <w:numFmt w:val="lowerRoman"/>
      <w:lvlText w:val="%3."/>
      <w:lvlJc w:val="right"/>
      <w:pPr>
        <w:ind w:left="1252" w:hanging="180"/>
      </w:pPr>
    </w:lvl>
    <w:lvl w:ilvl="3" w:tplc="0409000F" w:tentative="1">
      <w:start w:val="1"/>
      <w:numFmt w:val="decimal"/>
      <w:lvlText w:val="%4."/>
      <w:lvlJc w:val="left"/>
      <w:pPr>
        <w:ind w:left="1972" w:hanging="360"/>
      </w:pPr>
    </w:lvl>
    <w:lvl w:ilvl="4" w:tplc="04090019" w:tentative="1">
      <w:start w:val="1"/>
      <w:numFmt w:val="lowerLetter"/>
      <w:lvlText w:val="%5."/>
      <w:lvlJc w:val="left"/>
      <w:pPr>
        <w:ind w:left="2692" w:hanging="360"/>
      </w:pPr>
    </w:lvl>
    <w:lvl w:ilvl="5" w:tplc="0409001B" w:tentative="1">
      <w:start w:val="1"/>
      <w:numFmt w:val="lowerRoman"/>
      <w:lvlText w:val="%6."/>
      <w:lvlJc w:val="right"/>
      <w:pPr>
        <w:ind w:left="3412" w:hanging="180"/>
      </w:pPr>
    </w:lvl>
    <w:lvl w:ilvl="6" w:tplc="0409000F" w:tentative="1">
      <w:start w:val="1"/>
      <w:numFmt w:val="decimal"/>
      <w:lvlText w:val="%7."/>
      <w:lvlJc w:val="left"/>
      <w:pPr>
        <w:ind w:left="4132" w:hanging="360"/>
      </w:pPr>
    </w:lvl>
    <w:lvl w:ilvl="7" w:tplc="04090019" w:tentative="1">
      <w:start w:val="1"/>
      <w:numFmt w:val="lowerLetter"/>
      <w:lvlText w:val="%8."/>
      <w:lvlJc w:val="left"/>
      <w:pPr>
        <w:ind w:left="4852" w:hanging="360"/>
      </w:pPr>
    </w:lvl>
    <w:lvl w:ilvl="8" w:tplc="04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16">
    <w:nsid w:val="42E92724"/>
    <w:multiLevelType w:val="hybridMultilevel"/>
    <w:tmpl w:val="AC5A8608"/>
    <w:lvl w:ilvl="0" w:tplc="4C20D06E">
      <w:start w:val="1"/>
      <w:numFmt w:val="decimal"/>
      <w:lvlText w:val="%1."/>
      <w:lvlJc w:val="left"/>
      <w:pPr>
        <w:ind w:left="-6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7" w:hanging="360"/>
      </w:pPr>
    </w:lvl>
    <w:lvl w:ilvl="2" w:tplc="0409001B" w:tentative="1">
      <w:start w:val="1"/>
      <w:numFmt w:val="lowerRoman"/>
      <w:lvlText w:val="%3."/>
      <w:lvlJc w:val="right"/>
      <w:pPr>
        <w:ind w:left="807" w:hanging="180"/>
      </w:pPr>
    </w:lvl>
    <w:lvl w:ilvl="3" w:tplc="0409000F" w:tentative="1">
      <w:start w:val="1"/>
      <w:numFmt w:val="decimal"/>
      <w:lvlText w:val="%4."/>
      <w:lvlJc w:val="left"/>
      <w:pPr>
        <w:ind w:left="1527" w:hanging="360"/>
      </w:pPr>
    </w:lvl>
    <w:lvl w:ilvl="4" w:tplc="04090019" w:tentative="1">
      <w:start w:val="1"/>
      <w:numFmt w:val="lowerLetter"/>
      <w:lvlText w:val="%5."/>
      <w:lvlJc w:val="left"/>
      <w:pPr>
        <w:ind w:left="2247" w:hanging="360"/>
      </w:pPr>
    </w:lvl>
    <w:lvl w:ilvl="5" w:tplc="0409001B" w:tentative="1">
      <w:start w:val="1"/>
      <w:numFmt w:val="lowerRoman"/>
      <w:lvlText w:val="%6."/>
      <w:lvlJc w:val="right"/>
      <w:pPr>
        <w:ind w:left="2967" w:hanging="180"/>
      </w:pPr>
    </w:lvl>
    <w:lvl w:ilvl="6" w:tplc="0409000F" w:tentative="1">
      <w:start w:val="1"/>
      <w:numFmt w:val="decimal"/>
      <w:lvlText w:val="%7."/>
      <w:lvlJc w:val="left"/>
      <w:pPr>
        <w:ind w:left="3687" w:hanging="360"/>
      </w:pPr>
    </w:lvl>
    <w:lvl w:ilvl="7" w:tplc="04090019" w:tentative="1">
      <w:start w:val="1"/>
      <w:numFmt w:val="lowerLetter"/>
      <w:lvlText w:val="%8."/>
      <w:lvlJc w:val="left"/>
      <w:pPr>
        <w:ind w:left="4407" w:hanging="360"/>
      </w:pPr>
    </w:lvl>
    <w:lvl w:ilvl="8" w:tplc="0409001B" w:tentative="1">
      <w:start w:val="1"/>
      <w:numFmt w:val="lowerRoman"/>
      <w:lvlText w:val="%9."/>
      <w:lvlJc w:val="right"/>
      <w:pPr>
        <w:ind w:left="5127" w:hanging="180"/>
      </w:pPr>
    </w:lvl>
  </w:abstractNum>
  <w:abstractNum w:abstractNumId="17">
    <w:nsid w:val="46572DFC"/>
    <w:multiLevelType w:val="hybridMultilevel"/>
    <w:tmpl w:val="C158059C"/>
    <w:lvl w:ilvl="0" w:tplc="0409000F">
      <w:start w:val="1"/>
      <w:numFmt w:val="decimal"/>
      <w:lvlText w:val="%1."/>
      <w:lvlJc w:val="left"/>
      <w:pPr>
        <w:ind w:left="172" w:hanging="360"/>
      </w:p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18">
    <w:nsid w:val="49337C38"/>
    <w:multiLevelType w:val="hybridMultilevel"/>
    <w:tmpl w:val="2B9411D0"/>
    <w:lvl w:ilvl="0" w:tplc="7AB268F0">
      <w:start w:val="1"/>
      <w:numFmt w:val="decimal"/>
      <w:lvlText w:val="%1."/>
      <w:lvlJc w:val="left"/>
      <w:pPr>
        <w:ind w:left="-2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19">
    <w:nsid w:val="493659B2"/>
    <w:multiLevelType w:val="hybridMultilevel"/>
    <w:tmpl w:val="721C113E"/>
    <w:lvl w:ilvl="0" w:tplc="0F70955C">
      <w:start w:val="1"/>
      <w:numFmt w:val="arabicAlpha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>
    <w:nsid w:val="50CA0C52"/>
    <w:multiLevelType w:val="hybridMultilevel"/>
    <w:tmpl w:val="906CFA6C"/>
    <w:lvl w:ilvl="0" w:tplc="0C09000F">
      <w:start w:val="1"/>
      <w:numFmt w:val="decimal"/>
      <w:lvlText w:val="%1."/>
      <w:lvlJc w:val="left"/>
      <w:pPr>
        <w:ind w:left="-188" w:hanging="360"/>
      </w:pPr>
    </w:lvl>
    <w:lvl w:ilvl="1" w:tplc="0C090019" w:tentative="1">
      <w:start w:val="1"/>
      <w:numFmt w:val="lowerLetter"/>
      <w:lvlText w:val="%2."/>
      <w:lvlJc w:val="left"/>
      <w:pPr>
        <w:ind w:left="532" w:hanging="360"/>
      </w:pPr>
    </w:lvl>
    <w:lvl w:ilvl="2" w:tplc="0C09001B" w:tentative="1">
      <w:start w:val="1"/>
      <w:numFmt w:val="lowerRoman"/>
      <w:lvlText w:val="%3."/>
      <w:lvlJc w:val="right"/>
      <w:pPr>
        <w:ind w:left="1252" w:hanging="180"/>
      </w:pPr>
    </w:lvl>
    <w:lvl w:ilvl="3" w:tplc="0C09000F" w:tentative="1">
      <w:start w:val="1"/>
      <w:numFmt w:val="decimal"/>
      <w:lvlText w:val="%4."/>
      <w:lvlJc w:val="left"/>
      <w:pPr>
        <w:ind w:left="1972" w:hanging="360"/>
      </w:pPr>
    </w:lvl>
    <w:lvl w:ilvl="4" w:tplc="0C090019" w:tentative="1">
      <w:start w:val="1"/>
      <w:numFmt w:val="lowerLetter"/>
      <w:lvlText w:val="%5."/>
      <w:lvlJc w:val="left"/>
      <w:pPr>
        <w:ind w:left="2692" w:hanging="360"/>
      </w:pPr>
    </w:lvl>
    <w:lvl w:ilvl="5" w:tplc="0C09001B" w:tentative="1">
      <w:start w:val="1"/>
      <w:numFmt w:val="lowerRoman"/>
      <w:lvlText w:val="%6."/>
      <w:lvlJc w:val="right"/>
      <w:pPr>
        <w:ind w:left="3412" w:hanging="180"/>
      </w:pPr>
    </w:lvl>
    <w:lvl w:ilvl="6" w:tplc="0C09000F" w:tentative="1">
      <w:start w:val="1"/>
      <w:numFmt w:val="decimal"/>
      <w:lvlText w:val="%7."/>
      <w:lvlJc w:val="left"/>
      <w:pPr>
        <w:ind w:left="4132" w:hanging="360"/>
      </w:pPr>
    </w:lvl>
    <w:lvl w:ilvl="7" w:tplc="0C090019" w:tentative="1">
      <w:start w:val="1"/>
      <w:numFmt w:val="lowerLetter"/>
      <w:lvlText w:val="%8."/>
      <w:lvlJc w:val="left"/>
      <w:pPr>
        <w:ind w:left="4852" w:hanging="360"/>
      </w:pPr>
    </w:lvl>
    <w:lvl w:ilvl="8" w:tplc="0C09001B" w:tentative="1">
      <w:start w:val="1"/>
      <w:numFmt w:val="lowerRoman"/>
      <w:lvlText w:val="%9."/>
      <w:lvlJc w:val="right"/>
      <w:pPr>
        <w:ind w:left="5572" w:hanging="180"/>
      </w:pPr>
    </w:lvl>
  </w:abstractNum>
  <w:abstractNum w:abstractNumId="21">
    <w:nsid w:val="582C644B"/>
    <w:multiLevelType w:val="hybridMultilevel"/>
    <w:tmpl w:val="CF54804E"/>
    <w:lvl w:ilvl="0" w:tplc="F16A1C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E65749"/>
    <w:multiLevelType w:val="hybridMultilevel"/>
    <w:tmpl w:val="00C60E24"/>
    <w:lvl w:ilvl="0" w:tplc="F4527136">
      <w:start w:val="1"/>
      <w:numFmt w:val="arabicAlpha"/>
      <w:lvlText w:val="%1-"/>
      <w:lvlJc w:val="left"/>
      <w:pPr>
        <w:ind w:left="-633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87" w:hanging="360"/>
      </w:pPr>
    </w:lvl>
    <w:lvl w:ilvl="2" w:tplc="0409001B" w:tentative="1">
      <w:start w:val="1"/>
      <w:numFmt w:val="lowerRoman"/>
      <w:lvlText w:val="%3."/>
      <w:lvlJc w:val="right"/>
      <w:pPr>
        <w:ind w:left="807" w:hanging="180"/>
      </w:pPr>
    </w:lvl>
    <w:lvl w:ilvl="3" w:tplc="0409000F" w:tentative="1">
      <w:start w:val="1"/>
      <w:numFmt w:val="decimal"/>
      <w:lvlText w:val="%4."/>
      <w:lvlJc w:val="left"/>
      <w:pPr>
        <w:ind w:left="1527" w:hanging="360"/>
      </w:pPr>
    </w:lvl>
    <w:lvl w:ilvl="4" w:tplc="04090019" w:tentative="1">
      <w:start w:val="1"/>
      <w:numFmt w:val="lowerLetter"/>
      <w:lvlText w:val="%5."/>
      <w:lvlJc w:val="left"/>
      <w:pPr>
        <w:ind w:left="2247" w:hanging="360"/>
      </w:pPr>
    </w:lvl>
    <w:lvl w:ilvl="5" w:tplc="0409001B" w:tentative="1">
      <w:start w:val="1"/>
      <w:numFmt w:val="lowerRoman"/>
      <w:lvlText w:val="%6."/>
      <w:lvlJc w:val="right"/>
      <w:pPr>
        <w:ind w:left="2967" w:hanging="180"/>
      </w:pPr>
    </w:lvl>
    <w:lvl w:ilvl="6" w:tplc="0409000F" w:tentative="1">
      <w:start w:val="1"/>
      <w:numFmt w:val="decimal"/>
      <w:lvlText w:val="%7."/>
      <w:lvlJc w:val="left"/>
      <w:pPr>
        <w:ind w:left="3687" w:hanging="360"/>
      </w:pPr>
    </w:lvl>
    <w:lvl w:ilvl="7" w:tplc="04090019" w:tentative="1">
      <w:start w:val="1"/>
      <w:numFmt w:val="lowerLetter"/>
      <w:lvlText w:val="%8."/>
      <w:lvlJc w:val="left"/>
      <w:pPr>
        <w:ind w:left="4407" w:hanging="360"/>
      </w:pPr>
    </w:lvl>
    <w:lvl w:ilvl="8" w:tplc="0409001B" w:tentative="1">
      <w:start w:val="1"/>
      <w:numFmt w:val="lowerRoman"/>
      <w:lvlText w:val="%9."/>
      <w:lvlJc w:val="right"/>
      <w:pPr>
        <w:ind w:left="5127" w:hanging="180"/>
      </w:pPr>
    </w:lvl>
  </w:abstractNum>
  <w:abstractNum w:abstractNumId="23">
    <w:nsid w:val="6E075A1E"/>
    <w:multiLevelType w:val="hybridMultilevel"/>
    <w:tmpl w:val="46825292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8" w:hanging="360"/>
      </w:p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24">
    <w:nsid w:val="71F04E42"/>
    <w:multiLevelType w:val="hybridMultilevel"/>
    <w:tmpl w:val="805CC2BE"/>
    <w:lvl w:ilvl="0" w:tplc="AE00C516">
      <w:start w:val="1"/>
      <w:numFmt w:val="decimal"/>
      <w:lvlText w:val="%1-"/>
      <w:lvlJc w:val="left"/>
      <w:pPr>
        <w:ind w:left="-548" w:hanging="360"/>
      </w:pPr>
      <w:rPr>
        <w:rFonts w:asciiTheme="minorBidi" w:eastAsiaTheme="minorHAnsi" w:hAnsiTheme="minorBidi" w:cstheme="minorBidi" w:hint="default"/>
        <w:sz w:val="24"/>
        <w:szCs w:val="24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72" w:hanging="360"/>
      </w:pPr>
    </w:lvl>
    <w:lvl w:ilvl="2" w:tplc="0C09001B" w:tentative="1">
      <w:start w:val="1"/>
      <w:numFmt w:val="lowerRoman"/>
      <w:lvlText w:val="%3."/>
      <w:lvlJc w:val="right"/>
      <w:pPr>
        <w:ind w:left="892" w:hanging="180"/>
      </w:pPr>
    </w:lvl>
    <w:lvl w:ilvl="3" w:tplc="0C09000F" w:tentative="1">
      <w:start w:val="1"/>
      <w:numFmt w:val="decimal"/>
      <w:lvlText w:val="%4."/>
      <w:lvlJc w:val="left"/>
      <w:pPr>
        <w:ind w:left="1612" w:hanging="360"/>
      </w:pPr>
    </w:lvl>
    <w:lvl w:ilvl="4" w:tplc="0C090019" w:tentative="1">
      <w:start w:val="1"/>
      <w:numFmt w:val="lowerLetter"/>
      <w:lvlText w:val="%5."/>
      <w:lvlJc w:val="left"/>
      <w:pPr>
        <w:ind w:left="2332" w:hanging="360"/>
      </w:pPr>
    </w:lvl>
    <w:lvl w:ilvl="5" w:tplc="0C09001B" w:tentative="1">
      <w:start w:val="1"/>
      <w:numFmt w:val="lowerRoman"/>
      <w:lvlText w:val="%6."/>
      <w:lvlJc w:val="right"/>
      <w:pPr>
        <w:ind w:left="3052" w:hanging="180"/>
      </w:pPr>
    </w:lvl>
    <w:lvl w:ilvl="6" w:tplc="0C09000F" w:tentative="1">
      <w:start w:val="1"/>
      <w:numFmt w:val="decimal"/>
      <w:lvlText w:val="%7."/>
      <w:lvlJc w:val="left"/>
      <w:pPr>
        <w:ind w:left="3772" w:hanging="360"/>
      </w:pPr>
    </w:lvl>
    <w:lvl w:ilvl="7" w:tplc="0C090019" w:tentative="1">
      <w:start w:val="1"/>
      <w:numFmt w:val="lowerLetter"/>
      <w:lvlText w:val="%8."/>
      <w:lvlJc w:val="left"/>
      <w:pPr>
        <w:ind w:left="4492" w:hanging="360"/>
      </w:pPr>
    </w:lvl>
    <w:lvl w:ilvl="8" w:tplc="0C09001B" w:tentative="1">
      <w:start w:val="1"/>
      <w:numFmt w:val="lowerRoman"/>
      <w:lvlText w:val="%9."/>
      <w:lvlJc w:val="right"/>
      <w:pPr>
        <w:ind w:left="5212" w:hanging="180"/>
      </w:pPr>
    </w:lvl>
  </w:abstractNum>
  <w:abstractNum w:abstractNumId="25">
    <w:nsid w:val="78FA5BA1"/>
    <w:multiLevelType w:val="hybridMultilevel"/>
    <w:tmpl w:val="6F58FE10"/>
    <w:lvl w:ilvl="0" w:tplc="F34E7CA0">
      <w:start w:val="1"/>
      <w:numFmt w:val="arabicAlpha"/>
      <w:lvlText w:val="%1-"/>
      <w:lvlJc w:val="left"/>
      <w:pPr>
        <w:ind w:left="1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92" w:hanging="360"/>
      </w:pPr>
    </w:lvl>
    <w:lvl w:ilvl="2" w:tplc="0409001B" w:tentative="1">
      <w:start w:val="1"/>
      <w:numFmt w:val="lowerRoman"/>
      <w:lvlText w:val="%3."/>
      <w:lvlJc w:val="right"/>
      <w:pPr>
        <w:ind w:left="1612" w:hanging="180"/>
      </w:pPr>
    </w:lvl>
    <w:lvl w:ilvl="3" w:tplc="0409000F" w:tentative="1">
      <w:start w:val="1"/>
      <w:numFmt w:val="decimal"/>
      <w:lvlText w:val="%4."/>
      <w:lvlJc w:val="left"/>
      <w:pPr>
        <w:ind w:left="2332" w:hanging="360"/>
      </w:pPr>
    </w:lvl>
    <w:lvl w:ilvl="4" w:tplc="04090019" w:tentative="1">
      <w:start w:val="1"/>
      <w:numFmt w:val="lowerLetter"/>
      <w:lvlText w:val="%5."/>
      <w:lvlJc w:val="left"/>
      <w:pPr>
        <w:ind w:left="3052" w:hanging="360"/>
      </w:pPr>
    </w:lvl>
    <w:lvl w:ilvl="5" w:tplc="0409001B" w:tentative="1">
      <w:start w:val="1"/>
      <w:numFmt w:val="lowerRoman"/>
      <w:lvlText w:val="%6."/>
      <w:lvlJc w:val="right"/>
      <w:pPr>
        <w:ind w:left="3772" w:hanging="180"/>
      </w:pPr>
    </w:lvl>
    <w:lvl w:ilvl="6" w:tplc="0409000F" w:tentative="1">
      <w:start w:val="1"/>
      <w:numFmt w:val="decimal"/>
      <w:lvlText w:val="%7."/>
      <w:lvlJc w:val="left"/>
      <w:pPr>
        <w:ind w:left="4492" w:hanging="360"/>
      </w:pPr>
    </w:lvl>
    <w:lvl w:ilvl="7" w:tplc="04090019" w:tentative="1">
      <w:start w:val="1"/>
      <w:numFmt w:val="lowerLetter"/>
      <w:lvlText w:val="%8."/>
      <w:lvlJc w:val="left"/>
      <w:pPr>
        <w:ind w:left="5212" w:hanging="360"/>
      </w:pPr>
    </w:lvl>
    <w:lvl w:ilvl="8" w:tplc="0409001B" w:tentative="1">
      <w:start w:val="1"/>
      <w:numFmt w:val="lowerRoman"/>
      <w:lvlText w:val="%9."/>
      <w:lvlJc w:val="right"/>
      <w:pPr>
        <w:ind w:left="5932" w:hanging="180"/>
      </w:pPr>
    </w:lvl>
  </w:abstractNum>
  <w:abstractNum w:abstractNumId="26">
    <w:nsid w:val="7DE460C2"/>
    <w:multiLevelType w:val="hybridMultilevel"/>
    <w:tmpl w:val="D83E7D02"/>
    <w:lvl w:ilvl="0" w:tplc="2D4C1F3E">
      <w:start w:val="1"/>
      <w:numFmt w:val="arabicAlpha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5"/>
  </w:num>
  <w:num w:numId="2">
    <w:abstractNumId w:val="23"/>
  </w:num>
  <w:num w:numId="3">
    <w:abstractNumId w:val="21"/>
  </w:num>
  <w:num w:numId="4">
    <w:abstractNumId w:val="7"/>
  </w:num>
  <w:num w:numId="5">
    <w:abstractNumId w:val="9"/>
  </w:num>
  <w:num w:numId="6">
    <w:abstractNumId w:val="20"/>
  </w:num>
  <w:num w:numId="7">
    <w:abstractNumId w:val="24"/>
  </w:num>
  <w:num w:numId="8">
    <w:abstractNumId w:val="12"/>
  </w:num>
  <w:num w:numId="9">
    <w:abstractNumId w:val="4"/>
  </w:num>
  <w:num w:numId="10">
    <w:abstractNumId w:val="15"/>
  </w:num>
  <w:num w:numId="11">
    <w:abstractNumId w:val="25"/>
  </w:num>
  <w:num w:numId="12">
    <w:abstractNumId w:val="6"/>
  </w:num>
  <w:num w:numId="13">
    <w:abstractNumId w:val="26"/>
  </w:num>
  <w:num w:numId="14">
    <w:abstractNumId w:val="11"/>
  </w:num>
  <w:num w:numId="15">
    <w:abstractNumId w:val="19"/>
  </w:num>
  <w:num w:numId="16">
    <w:abstractNumId w:val="3"/>
  </w:num>
  <w:num w:numId="17">
    <w:abstractNumId w:val="0"/>
  </w:num>
  <w:num w:numId="18">
    <w:abstractNumId w:val="8"/>
  </w:num>
  <w:num w:numId="19">
    <w:abstractNumId w:val="13"/>
  </w:num>
  <w:num w:numId="20">
    <w:abstractNumId w:val="2"/>
  </w:num>
  <w:num w:numId="21">
    <w:abstractNumId w:val="17"/>
  </w:num>
  <w:num w:numId="22">
    <w:abstractNumId w:val="10"/>
  </w:num>
  <w:num w:numId="23">
    <w:abstractNumId w:val="1"/>
  </w:num>
  <w:num w:numId="24">
    <w:abstractNumId w:val="14"/>
  </w:num>
  <w:num w:numId="25">
    <w:abstractNumId w:val="22"/>
  </w:num>
  <w:num w:numId="26">
    <w:abstractNumId w:val="18"/>
  </w:num>
  <w:num w:numId="2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cwNDA0sQACEyNjSyUdpeDU4uLM/DyQAqNaALI+Kn4sAAAA"/>
  </w:docVars>
  <w:rsids>
    <w:rsidRoot w:val="00747663"/>
    <w:rsid w:val="00096D09"/>
    <w:rsid w:val="000C15A9"/>
    <w:rsid w:val="000D73E5"/>
    <w:rsid w:val="000D7687"/>
    <w:rsid w:val="00102A3F"/>
    <w:rsid w:val="001923CA"/>
    <w:rsid w:val="001A1EB2"/>
    <w:rsid w:val="002166F9"/>
    <w:rsid w:val="00230D57"/>
    <w:rsid w:val="00261562"/>
    <w:rsid w:val="0026207B"/>
    <w:rsid w:val="00266236"/>
    <w:rsid w:val="00307FA4"/>
    <w:rsid w:val="003A0E8C"/>
    <w:rsid w:val="003A50F1"/>
    <w:rsid w:val="003A6C02"/>
    <w:rsid w:val="003D0AAF"/>
    <w:rsid w:val="003F6A0F"/>
    <w:rsid w:val="00423E70"/>
    <w:rsid w:val="004C2825"/>
    <w:rsid w:val="004F67E3"/>
    <w:rsid w:val="00515265"/>
    <w:rsid w:val="0052196E"/>
    <w:rsid w:val="005E45A1"/>
    <w:rsid w:val="005E6EB0"/>
    <w:rsid w:val="005F5362"/>
    <w:rsid w:val="006147D5"/>
    <w:rsid w:val="006217B0"/>
    <w:rsid w:val="006345A0"/>
    <w:rsid w:val="0063762D"/>
    <w:rsid w:val="0067656B"/>
    <w:rsid w:val="006E2CEA"/>
    <w:rsid w:val="007035C7"/>
    <w:rsid w:val="00725A71"/>
    <w:rsid w:val="00747663"/>
    <w:rsid w:val="007A3F4A"/>
    <w:rsid w:val="007A5766"/>
    <w:rsid w:val="007B2D52"/>
    <w:rsid w:val="007F085B"/>
    <w:rsid w:val="008446A3"/>
    <w:rsid w:val="00852292"/>
    <w:rsid w:val="008A3654"/>
    <w:rsid w:val="008B1CAB"/>
    <w:rsid w:val="008E6195"/>
    <w:rsid w:val="0094567B"/>
    <w:rsid w:val="00990DA2"/>
    <w:rsid w:val="009E2723"/>
    <w:rsid w:val="00A26D9E"/>
    <w:rsid w:val="00A60223"/>
    <w:rsid w:val="00A66592"/>
    <w:rsid w:val="00AA6261"/>
    <w:rsid w:val="00AD1F6D"/>
    <w:rsid w:val="00B00DAD"/>
    <w:rsid w:val="00B03F29"/>
    <w:rsid w:val="00B11A93"/>
    <w:rsid w:val="00B2780A"/>
    <w:rsid w:val="00B83F3E"/>
    <w:rsid w:val="00BA0849"/>
    <w:rsid w:val="00BA4278"/>
    <w:rsid w:val="00BB4332"/>
    <w:rsid w:val="00BD311E"/>
    <w:rsid w:val="00C7717B"/>
    <w:rsid w:val="00C818B5"/>
    <w:rsid w:val="00C90FE1"/>
    <w:rsid w:val="00CD130D"/>
    <w:rsid w:val="00D02089"/>
    <w:rsid w:val="00D161E1"/>
    <w:rsid w:val="00D83374"/>
    <w:rsid w:val="00D83BFD"/>
    <w:rsid w:val="00DC4201"/>
    <w:rsid w:val="00DD4647"/>
    <w:rsid w:val="00DF497D"/>
    <w:rsid w:val="00E53238"/>
    <w:rsid w:val="00E754EF"/>
    <w:rsid w:val="00E76F47"/>
    <w:rsid w:val="00EE3720"/>
    <w:rsid w:val="00EF2992"/>
    <w:rsid w:val="00F03039"/>
    <w:rsid w:val="00F27CDE"/>
    <w:rsid w:val="00F61113"/>
    <w:rsid w:val="00F7153F"/>
    <w:rsid w:val="00FD51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5A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A71"/>
    <w:rPr>
      <w:rFonts w:eastAsiaTheme="minorEastAsia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663"/>
    <w:pPr>
      <w:bidi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663"/>
    <w:pPr>
      <w:bidi w:val="0"/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uiPriority w:val="99"/>
    <w:unhideWhenUsed/>
    <w:rsid w:val="007476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663"/>
    <w:rPr>
      <w:rFonts w:eastAsiaTheme="minorEastAsia"/>
      <w:lang w:val="en-US"/>
    </w:rPr>
  </w:style>
  <w:style w:type="paragraph" w:styleId="NoSpacing">
    <w:name w:val="No Spacing"/>
    <w:uiPriority w:val="1"/>
    <w:qFormat/>
    <w:rsid w:val="00747663"/>
    <w:pPr>
      <w:bidi/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663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ar.wikipedia.org/wiki/%D8%A7%D9%84%D8%B9%D8%B5%D8%A8_%D8%A7%D9%84%D8%AF%D9%87%D9%84%D9%8A%D8%B2%D9%8A_%D8%A7%D9%84%D9%82%D9%88%D9%82%D8%B9%D9%8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1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5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rob</dc:creator>
  <cp:lastModifiedBy>Doaa</cp:lastModifiedBy>
  <cp:revision>34</cp:revision>
  <cp:lastPrinted>2017-05-16T21:18:00Z</cp:lastPrinted>
  <dcterms:created xsi:type="dcterms:W3CDTF">2013-12-27T23:22:00Z</dcterms:created>
  <dcterms:modified xsi:type="dcterms:W3CDTF">2017-05-16T21:19:00Z</dcterms:modified>
</cp:coreProperties>
</file>